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48CC1D2E" w14:textId="77777777" w:rsidR="00CD4528" w:rsidRPr="002F307F" w:rsidRDefault="004C3CF3" w:rsidP="00075F62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4C3CF3">
        <w:rPr>
          <w:rFonts w:ascii="Times New Roman" w:hAnsi="Times New Roman" w:cs="Times New Roman"/>
          <w:b/>
          <w:sz w:val="24"/>
        </w:rPr>
        <w:t>SUDHARSHAN VARMA KODI</w:t>
      </w:r>
    </w:p>
    <w:p w14:paraId="598850B1" w14:textId="77777777" w:rsidR="002F307F" w:rsidRDefault="004C3CF3" w:rsidP="00075F62">
      <w:pPr>
        <w:spacing w:after="0"/>
        <w:jc w:val="center"/>
        <w:rPr>
          <w:rFonts w:ascii="Times New Roman" w:hAnsi="Times New Roman" w:cs="Times New Roman"/>
        </w:rPr>
      </w:pPr>
      <w:r w:rsidRPr="004C3CF3">
        <w:rPr>
          <w:rFonts w:ascii="Times New Roman" w:hAnsi="Times New Roman" w:cs="Times New Roman"/>
        </w:rPr>
        <w:t>varmafrns@gmail.com</w:t>
      </w:r>
    </w:p>
    <w:p w14:paraId="5D8C6E1E" w14:textId="77777777" w:rsidR="00CD4528" w:rsidRDefault="00235F87" w:rsidP="00CD4528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  <w:sz w:val="24"/>
        </w:rPr>
        <w:pict w14:anchorId="3102C383">
          <v:line id="Straight Connector 1" o:spid="_x0000_s1026" style="position:absolute;left:0;text-align:left;z-index:251659264;visibility:visible;mso-width-relative:margin" from="-6.9pt,9.3pt" to="555.9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" strokecolor="#4579b8 [3044]"/>
        </w:pict>
      </w:r>
    </w:p>
    <w:p w14:paraId="6F694A3D" w14:textId="2C09BFE1" w:rsidR="000B3E3E" w:rsidRPr="000B3E3E" w:rsidRDefault="004C3CF3" w:rsidP="004C5FD9">
      <w:pPr>
        <w:spacing w:after="0"/>
        <w:jc w:val="center"/>
        <w:rPr>
          <w:rFonts w:ascii="Times New Roman" w:hAnsi="Times New Roman" w:cs="Times New Roman"/>
        </w:rPr>
      </w:pPr>
      <w:r w:rsidRPr="004C3CF3">
        <w:rPr>
          <w:rFonts w:ascii="Times New Roman" w:hAnsi="Times New Roman" w:cs="Times New Roman"/>
        </w:rPr>
        <w:t>Door.No:2-25-54</w:t>
      </w:r>
      <w:r>
        <w:rPr>
          <w:rFonts w:ascii="Times New Roman" w:hAnsi="Times New Roman" w:cs="Times New Roman"/>
        </w:rPr>
        <w:t>,</w:t>
      </w:r>
      <w:r w:rsidRPr="004C3CF3">
        <w:t xml:space="preserve"> </w:t>
      </w:r>
      <w:r w:rsidRPr="004C3CF3">
        <w:rPr>
          <w:rFonts w:ascii="Times New Roman" w:hAnsi="Times New Roman" w:cs="Times New Roman"/>
        </w:rPr>
        <w:t>Bapuji Nagar</w:t>
      </w:r>
      <w:r>
        <w:rPr>
          <w:rFonts w:ascii="Times New Roman" w:hAnsi="Times New Roman" w:cs="Times New Roman"/>
        </w:rPr>
        <w:t>,</w:t>
      </w:r>
      <w:r w:rsidRPr="004C3CF3">
        <w:t xml:space="preserve"> </w:t>
      </w:r>
      <w:r w:rsidRPr="004C3CF3">
        <w:rPr>
          <w:rFonts w:ascii="Times New Roman" w:hAnsi="Times New Roman" w:cs="Times New Roman"/>
        </w:rPr>
        <w:t>Nidadavole</w:t>
      </w:r>
      <w:r>
        <w:rPr>
          <w:rFonts w:ascii="Times New Roman" w:hAnsi="Times New Roman" w:cs="Times New Roman"/>
        </w:rPr>
        <w:t xml:space="preserve"> -</w:t>
      </w:r>
      <w:r w:rsidRPr="004C3CF3">
        <w:rPr>
          <w:rFonts w:ascii="Times New Roman" w:hAnsi="Times New Roman" w:cs="Times New Roman"/>
        </w:rPr>
        <w:t xml:space="preserve"> 534301</w:t>
      </w:r>
      <w:r w:rsidR="0037266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0B3E3E">
        <w:rPr>
          <w:rFonts w:ascii="Times New Roman" w:hAnsi="Times New Roman" w:cs="Times New Roman"/>
        </w:rPr>
        <w:t>Contact Number: +91</w:t>
      </w:r>
      <w:r w:rsidRPr="004C3CF3">
        <w:rPr>
          <w:rFonts w:ascii="Times New Roman" w:hAnsi="Times New Roman" w:cs="Times New Roman"/>
        </w:rPr>
        <w:t>9032453883</w:t>
      </w:r>
    </w:p>
    <w:p w14:paraId="35520218" w14:textId="77777777" w:rsidR="000B3E3E" w:rsidRDefault="00235F87" w:rsidP="00CD4528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b/>
          <w:noProof/>
          <w:sz w:val="24"/>
        </w:rPr>
        <w:pict w14:anchorId="52133941">
          <v:line id="Straight Connector 2" o:spid="_x0000_s1027" style="position:absolute;left:0;text-align:left;z-index:251661312;visibility:visible;mso-width-relative:margin" from="-6.9pt,.2pt" to="555.9pt,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" strokecolor="#4579b8 [3044]"/>
        </w:pict>
      </w:r>
    </w:p>
    <w:p w14:paraId="262716FB" w14:textId="77777777" w:rsidR="00CC3FC2" w:rsidRPr="00CC3FC2" w:rsidRDefault="00C126C0" w:rsidP="00C126C0">
      <w:pPr>
        <w:spacing w:after="0"/>
        <w:jc w:val="center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GIS</w:t>
      </w:r>
      <w:r w:rsidR="00B46365" w:rsidRPr="00B46365">
        <w:rPr>
          <w:rFonts w:ascii="Times New Roman" w:hAnsi="Times New Roman" w:cs="Times New Roman"/>
          <w:b/>
          <w:sz w:val="24"/>
          <w:u w:val="single"/>
        </w:rPr>
        <w:t xml:space="preserve"> ENGINEER</w:t>
      </w:r>
    </w:p>
    <w:p w14:paraId="44A960DE" w14:textId="77777777" w:rsidR="003F1434" w:rsidRDefault="00FF18A0" w:rsidP="004C5FD9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28232D">
        <w:rPr>
          <w:rFonts w:ascii="Times New Roman" w:hAnsi="Times New Roman" w:cs="Times New Roman"/>
          <w:i/>
        </w:rPr>
        <w:t>Looking fo</w:t>
      </w:r>
      <w:r w:rsidR="003206A5">
        <w:rPr>
          <w:rFonts w:ascii="Times New Roman" w:hAnsi="Times New Roman" w:cs="Times New Roman"/>
          <w:i/>
        </w:rPr>
        <w:t>r</w:t>
      </w:r>
      <w:r w:rsidR="00DE3DAE">
        <w:rPr>
          <w:rFonts w:ascii="Times New Roman" w:hAnsi="Times New Roman" w:cs="Times New Roman"/>
          <w:i/>
        </w:rPr>
        <w:t>ward to challenging assignments</w:t>
      </w:r>
      <w:r w:rsidR="008C37AD">
        <w:rPr>
          <w:rFonts w:ascii="Times New Roman" w:hAnsi="Times New Roman" w:cs="Times New Roman"/>
          <w:i/>
        </w:rPr>
        <w:t xml:space="preserve"> across </w:t>
      </w:r>
      <w:r w:rsidR="00DE3DAE">
        <w:rPr>
          <w:rFonts w:ascii="Times New Roman" w:hAnsi="Times New Roman" w:cs="Times New Roman"/>
          <w:i/>
        </w:rPr>
        <w:t>Gis Field.</w:t>
      </w:r>
    </w:p>
    <w:p w14:paraId="30F5FBA4" w14:textId="77777777" w:rsidR="00CD4528" w:rsidRPr="000627BF" w:rsidRDefault="00CD4528" w:rsidP="00CD4528">
      <w:pPr>
        <w:spacing w:after="0" w:line="240" w:lineRule="auto"/>
        <w:jc w:val="center"/>
        <w:rPr>
          <w:rFonts w:ascii="Times New Roman" w:hAnsi="Times New Roman" w:cs="Times New Roman"/>
          <w:i/>
          <w:sz w:val="24"/>
        </w:rPr>
      </w:pPr>
    </w:p>
    <w:p w14:paraId="67C397FF" w14:textId="77777777" w:rsidR="008F40B2" w:rsidRPr="008F40B2" w:rsidRDefault="000627BF" w:rsidP="008F40B2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627BF">
        <w:rPr>
          <w:rFonts w:ascii="Times New Roman" w:hAnsi="Times New Roman" w:cs="Times New Roman"/>
          <w:b/>
          <w:sz w:val="24"/>
        </w:rPr>
        <w:t>SUMMARY</w:t>
      </w:r>
    </w:p>
    <w:p w14:paraId="55AAEE2C" w14:textId="59FA63C1" w:rsidR="008F40B2" w:rsidRDefault="008F40B2" w:rsidP="004C5FD9">
      <w:pPr>
        <w:tabs>
          <w:tab w:val="left" w:pos="2515"/>
        </w:tabs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An industrious and dilige</w:t>
      </w:r>
      <w:r w:rsidR="003206A5">
        <w:rPr>
          <w:rFonts w:ascii="Times New Roman" w:hAnsi="Times New Roman" w:cs="Times New Roman"/>
        </w:rPr>
        <w:t>nt</w:t>
      </w:r>
      <w:r w:rsidR="00253481">
        <w:rPr>
          <w:rFonts w:ascii="Times New Roman" w:hAnsi="Times New Roman" w:cs="Times New Roman"/>
        </w:rPr>
        <w:t xml:space="preserve"> professional with more than 4</w:t>
      </w:r>
      <w:r w:rsidRPr="008F40B2">
        <w:rPr>
          <w:rFonts w:ascii="Times New Roman" w:hAnsi="Times New Roman" w:cs="Times New Roman"/>
        </w:rPr>
        <w:t xml:space="preserve"> year of </w:t>
      </w:r>
      <w:r w:rsidR="003206A5">
        <w:rPr>
          <w:rFonts w:ascii="Times New Roman" w:hAnsi="Times New Roman" w:cs="Times New Roman"/>
        </w:rPr>
        <w:t xml:space="preserve">experience in the field of </w:t>
      </w:r>
      <w:r w:rsidR="00DE3DAE">
        <w:rPr>
          <w:rFonts w:ascii="Times New Roman" w:hAnsi="Times New Roman" w:cs="Times New Roman"/>
        </w:rPr>
        <w:t xml:space="preserve">Geo- Spatial </w:t>
      </w:r>
      <w:r w:rsidRPr="008F40B2">
        <w:rPr>
          <w:rFonts w:ascii="Times New Roman" w:hAnsi="Times New Roman" w:cs="Times New Roman"/>
        </w:rPr>
        <w:t>engineering.</w:t>
      </w:r>
      <w:r>
        <w:rPr>
          <w:rFonts w:ascii="Times New Roman" w:hAnsi="Times New Roman" w:cs="Times New Roman"/>
        </w:rPr>
        <w:t xml:space="preserve"> Has hands-on </w:t>
      </w:r>
      <w:r w:rsidRPr="008F40B2">
        <w:rPr>
          <w:rFonts w:ascii="Times New Roman" w:hAnsi="Times New Roman" w:cs="Times New Roman"/>
        </w:rPr>
        <w:t>experience in handling Transport</w:t>
      </w:r>
      <w:r w:rsidR="00070CA3">
        <w:rPr>
          <w:rFonts w:ascii="Times New Roman" w:hAnsi="Times New Roman" w:cs="Times New Roman"/>
        </w:rPr>
        <w:t xml:space="preserve">ation Designs, </w:t>
      </w:r>
      <w:r w:rsidRPr="008F40B2">
        <w:rPr>
          <w:rFonts w:ascii="Times New Roman" w:hAnsi="Times New Roman" w:cs="Times New Roman"/>
        </w:rPr>
        <w:t xml:space="preserve">Gis Projects, </w:t>
      </w:r>
      <w:r>
        <w:rPr>
          <w:rFonts w:ascii="Times New Roman" w:hAnsi="Times New Roman" w:cs="Times New Roman"/>
        </w:rPr>
        <w:t xml:space="preserve">and </w:t>
      </w:r>
      <w:r w:rsidR="00070CA3">
        <w:rPr>
          <w:rFonts w:ascii="Times New Roman" w:hAnsi="Times New Roman" w:cs="Times New Roman"/>
        </w:rPr>
        <w:t xml:space="preserve">Remote sensing </w:t>
      </w:r>
      <w:r w:rsidRPr="008F40B2">
        <w:rPr>
          <w:rFonts w:ascii="Times New Roman" w:hAnsi="Times New Roman" w:cs="Times New Roman"/>
        </w:rPr>
        <w:t>Highly skilled at</w:t>
      </w:r>
      <w:r w:rsidR="003206A5">
        <w:rPr>
          <w:rFonts w:ascii="Times New Roman" w:hAnsi="Times New Roman" w:cs="Times New Roman"/>
        </w:rPr>
        <w:t xml:space="preserve"> managing the </w:t>
      </w:r>
      <w:r w:rsidRPr="008F40B2">
        <w:rPr>
          <w:rFonts w:ascii="Times New Roman" w:hAnsi="Times New Roman" w:cs="Times New Roman"/>
        </w:rPr>
        <w:t xml:space="preserve"> project, and capable to efficiently handle matters rel</w:t>
      </w:r>
      <w:r w:rsidR="00070CA3">
        <w:rPr>
          <w:rFonts w:ascii="Times New Roman" w:hAnsi="Times New Roman" w:cs="Times New Roman"/>
        </w:rPr>
        <w:t xml:space="preserve">ated to project coordination and proficient in skills. </w:t>
      </w:r>
      <w:r w:rsidRPr="008F40B2">
        <w:rPr>
          <w:rFonts w:ascii="Times New Roman" w:hAnsi="Times New Roman" w:cs="Times New Roman"/>
        </w:rPr>
        <w:t>Adept at inspecting &amp; analyzing the proposed project and ensuring that the works are carried out to specific standards. Has excellent ability to formulate the construction methodology with micro-level planning &amp; executing the project towards successful completion.</w:t>
      </w:r>
      <w:r>
        <w:rPr>
          <w:rFonts w:ascii="Times New Roman" w:hAnsi="Times New Roman" w:cs="Times New Roman"/>
        </w:rPr>
        <w:tab/>
      </w:r>
    </w:p>
    <w:p w14:paraId="197FF457" w14:textId="77777777" w:rsidR="005809B5" w:rsidRDefault="005809B5" w:rsidP="004C5FD9">
      <w:pPr>
        <w:tabs>
          <w:tab w:val="left" w:pos="2515"/>
        </w:tabs>
        <w:spacing w:after="0"/>
        <w:jc w:val="both"/>
        <w:rPr>
          <w:rFonts w:ascii="Times New Roman" w:hAnsi="Times New Roman" w:cs="Times New Roman"/>
        </w:rPr>
      </w:pPr>
    </w:p>
    <w:p w14:paraId="5CCD65BA" w14:textId="77777777" w:rsidR="00372661" w:rsidRPr="0028232D" w:rsidRDefault="00372661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EC46C48" w14:textId="77777777" w:rsidR="00604550" w:rsidRPr="00585439" w:rsidRDefault="00DF3A3F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F3A3F">
        <w:rPr>
          <w:rFonts w:ascii="Times New Roman" w:hAnsi="Times New Roman" w:cs="Times New Roman"/>
          <w:b/>
          <w:sz w:val="24"/>
        </w:rPr>
        <w:t>KEY SKILLS</w:t>
      </w:r>
    </w:p>
    <w:p w14:paraId="607AEC95" w14:textId="77777777" w:rsidR="008F40B2" w:rsidRPr="008F40B2" w:rsidRDefault="003206A5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S, Photogrammetry</w:t>
      </w:r>
      <w:r w:rsidR="00070CA3">
        <w:rPr>
          <w:rFonts w:ascii="Times New Roman" w:hAnsi="Times New Roman" w:cs="Times New Roman"/>
        </w:rPr>
        <w:t>, Remote</w:t>
      </w:r>
      <w:r w:rsidR="00536920">
        <w:rPr>
          <w:rFonts w:ascii="Times New Roman" w:hAnsi="Times New Roman" w:cs="Times New Roman"/>
        </w:rPr>
        <w:t xml:space="preserve"> </w:t>
      </w:r>
      <w:r w:rsidR="00070CA3">
        <w:rPr>
          <w:rFonts w:ascii="Times New Roman" w:hAnsi="Times New Roman" w:cs="Times New Roman"/>
        </w:rPr>
        <w:t>sensing, Lidar</w:t>
      </w:r>
      <w:r>
        <w:rPr>
          <w:rFonts w:ascii="Times New Roman" w:hAnsi="Times New Roman" w:cs="Times New Roman"/>
        </w:rPr>
        <w:t xml:space="preserve"> &amp; Map Making Skill</w:t>
      </w:r>
      <w:r w:rsidR="008F40B2" w:rsidRPr="008F40B2">
        <w:rPr>
          <w:rFonts w:ascii="Times New Roman" w:hAnsi="Times New Roman" w:cs="Times New Roman"/>
        </w:rPr>
        <w:t xml:space="preserve"> </w:t>
      </w:r>
    </w:p>
    <w:p w14:paraId="66D2F594" w14:textId="77777777" w:rsidR="008F40B2" w:rsidRPr="008F40B2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Report &amp; Documents Preparation</w:t>
      </w:r>
    </w:p>
    <w:p w14:paraId="46242CB8" w14:textId="77777777" w:rsidR="008F40B2" w:rsidRPr="008F40B2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Material</w:t>
      </w:r>
      <w:r w:rsidR="00C126C0">
        <w:rPr>
          <w:rFonts w:ascii="Times New Roman" w:hAnsi="Times New Roman" w:cs="Times New Roman"/>
        </w:rPr>
        <w:t xml:space="preserve"> </w:t>
      </w:r>
      <w:r w:rsidRPr="008F40B2">
        <w:rPr>
          <w:rFonts w:ascii="Times New Roman" w:hAnsi="Times New Roman" w:cs="Times New Roman"/>
        </w:rPr>
        <w:t>&amp; Machinery Arrangement</w:t>
      </w:r>
    </w:p>
    <w:p w14:paraId="74D475A4" w14:textId="77777777" w:rsidR="008F40B2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Staff &amp; Worker Management</w:t>
      </w:r>
    </w:p>
    <w:p w14:paraId="15B21CE0" w14:textId="77777777" w:rsidR="0006266F" w:rsidRPr="008F40B2" w:rsidRDefault="0006266F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toCAD Knowledge</w:t>
      </w:r>
    </w:p>
    <w:p w14:paraId="6D0A806F" w14:textId="77777777" w:rsidR="008F40B2" w:rsidRPr="008F40B2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Site Visit &amp; Inspection</w:t>
      </w:r>
    </w:p>
    <w:p w14:paraId="46EE11F8" w14:textId="77777777" w:rsidR="008F40B2" w:rsidRPr="008F40B2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Quality Control Management</w:t>
      </w:r>
    </w:p>
    <w:p w14:paraId="36342372" w14:textId="77777777" w:rsidR="008F40B2" w:rsidRPr="008F40B2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Health &amp; Safety Management</w:t>
      </w:r>
    </w:p>
    <w:p w14:paraId="0940A9C7" w14:textId="77777777" w:rsidR="008F40B2" w:rsidRPr="008F40B2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Analytical &amp; Managerial Skills</w:t>
      </w:r>
    </w:p>
    <w:p w14:paraId="10BDF736" w14:textId="77777777" w:rsidR="007D591C" w:rsidRDefault="008F40B2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Good Interpersonal Skills</w:t>
      </w:r>
    </w:p>
    <w:p w14:paraId="62C183C5" w14:textId="77777777" w:rsidR="00C126C0" w:rsidRDefault="00C126C0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8F40B2">
        <w:rPr>
          <w:rFonts w:ascii="Times New Roman" w:hAnsi="Times New Roman" w:cs="Times New Roman"/>
        </w:rPr>
        <w:t>Project Management</w:t>
      </w:r>
      <w:r>
        <w:rPr>
          <w:rFonts w:ascii="Times New Roman" w:hAnsi="Times New Roman" w:cs="Times New Roman"/>
        </w:rPr>
        <w:t xml:space="preserve"> and Target based Project Evolution.</w:t>
      </w:r>
    </w:p>
    <w:p w14:paraId="34E8FC67" w14:textId="5E4FD346" w:rsidR="00C126C0" w:rsidRDefault="00253481" w:rsidP="004C5FD9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ic </w:t>
      </w:r>
      <w:r w:rsidR="00C126C0">
        <w:rPr>
          <w:rFonts w:ascii="Times New Roman" w:hAnsi="Times New Roman" w:cs="Times New Roman"/>
        </w:rPr>
        <w:t xml:space="preserve">Six sigma </w:t>
      </w:r>
      <w:r>
        <w:rPr>
          <w:rFonts w:ascii="Times New Roman" w:hAnsi="Times New Roman" w:cs="Times New Roman"/>
        </w:rPr>
        <w:t xml:space="preserve">Knowledge </w:t>
      </w:r>
      <w:r w:rsidR="00C126C0">
        <w:rPr>
          <w:rFonts w:ascii="Times New Roman" w:hAnsi="Times New Roman" w:cs="Times New Roman"/>
        </w:rPr>
        <w:t>&amp; Micro level research analysis</w:t>
      </w:r>
    </w:p>
    <w:p w14:paraId="2150EDB1" w14:textId="4B67AE00" w:rsidR="008F4FE0" w:rsidRPr="008F4FE0" w:rsidRDefault="008F4FE0" w:rsidP="008F4FE0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8F4FE0">
        <w:rPr>
          <w:rFonts w:ascii="Times New Roman" w:eastAsia="Times New Roman" w:hAnsi="Times New Roman" w:cs="Times New Roman"/>
          <w:color w:val="000000"/>
          <w:shd w:val="clear" w:color="auto" w:fill="FFFFFF"/>
        </w:rPr>
        <w:t>Ability to multi-task in fast paced dynamic environment.</w:t>
      </w:r>
    </w:p>
    <w:p w14:paraId="6927BB1B" w14:textId="77777777" w:rsidR="005809B5" w:rsidRPr="008F40B2" w:rsidRDefault="005809B5" w:rsidP="005809B5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14:paraId="3441E3C9" w14:textId="77777777" w:rsidR="00372661" w:rsidRPr="0028232D" w:rsidRDefault="00372661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ECC5BDA" w14:textId="77777777" w:rsidR="00FF18A0" w:rsidRPr="00BC2E60" w:rsidRDefault="00DF3A3F" w:rsidP="00BC2E60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DF3A3F">
        <w:rPr>
          <w:rFonts w:ascii="Times New Roman" w:hAnsi="Times New Roman" w:cs="Times New Roman"/>
          <w:b/>
          <w:sz w:val="24"/>
        </w:rPr>
        <w:t>PROFESSIONAL EXPERIENCE</w:t>
      </w:r>
    </w:p>
    <w:p w14:paraId="60EC9F1F" w14:textId="50C9048C" w:rsidR="00DE3DAE" w:rsidRDefault="00DE3DAE" w:rsidP="004C5FD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as Senior Process executive in Infosys</w:t>
      </w:r>
      <w:r w:rsidR="000E2691">
        <w:rPr>
          <w:rFonts w:ascii="Times New Roman" w:hAnsi="Times New Roman" w:cs="Times New Roman"/>
        </w:rPr>
        <w:t xml:space="preserve"> ( Leading a team of 5  Junior associates )</w:t>
      </w:r>
      <w:r>
        <w:rPr>
          <w:rFonts w:ascii="Times New Roman" w:hAnsi="Times New Roman" w:cs="Times New Roman"/>
        </w:rPr>
        <w:t>.</w:t>
      </w:r>
    </w:p>
    <w:p w14:paraId="70A15BCC" w14:textId="0EE78DB2" w:rsidR="00C126C0" w:rsidRDefault="00DE3DAE" w:rsidP="004C5FD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</w:t>
      </w:r>
      <w:r w:rsidR="00C126C0">
        <w:rPr>
          <w:rFonts w:ascii="Times New Roman" w:hAnsi="Times New Roman" w:cs="Times New Roman"/>
        </w:rPr>
        <w:t xml:space="preserve"> as Business Process Associate in Accenture</w:t>
      </w:r>
      <w:r w:rsidR="005809B5">
        <w:rPr>
          <w:rFonts w:ascii="Times New Roman" w:hAnsi="Times New Roman" w:cs="Times New Roman"/>
        </w:rPr>
        <w:t xml:space="preserve"> </w:t>
      </w:r>
      <w:r w:rsidR="00C126C0">
        <w:rPr>
          <w:rFonts w:ascii="Times New Roman" w:hAnsi="Times New Roman" w:cs="Times New Roman"/>
        </w:rPr>
        <w:t xml:space="preserve"> </w:t>
      </w:r>
      <w:r w:rsidR="000E2691">
        <w:rPr>
          <w:rFonts w:ascii="Times New Roman" w:hAnsi="Times New Roman" w:cs="Times New Roman"/>
        </w:rPr>
        <w:t>( Leading a Team of 15 New Business Associates in DSAT</w:t>
      </w:r>
      <w:r w:rsidR="00F40182">
        <w:rPr>
          <w:rFonts w:ascii="Times New Roman" w:hAnsi="Times New Roman" w:cs="Times New Roman"/>
        </w:rPr>
        <w:t>P</w:t>
      </w:r>
      <w:r w:rsidR="000E2691">
        <w:rPr>
          <w:rFonts w:ascii="Times New Roman" w:hAnsi="Times New Roman" w:cs="Times New Roman"/>
        </w:rPr>
        <w:t xml:space="preserve"> )</w:t>
      </w:r>
    </w:p>
    <w:p w14:paraId="794BA4C1" w14:textId="289E5C83" w:rsidR="004C3CF3" w:rsidRPr="00BC2E60" w:rsidRDefault="00C126C0" w:rsidP="004C5FD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as GIS Engineer</w:t>
      </w:r>
      <w:r w:rsidR="004C3CF3" w:rsidRPr="00BC2E60">
        <w:rPr>
          <w:rFonts w:ascii="Times New Roman" w:hAnsi="Times New Roman" w:cs="Times New Roman"/>
        </w:rPr>
        <w:t xml:space="preserve"> in </w:t>
      </w:r>
      <w:r w:rsidR="00253481">
        <w:rPr>
          <w:rFonts w:ascii="Times New Roman" w:hAnsi="Times New Roman" w:cs="Times New Roman"/>
        </w:rPr>
        <w:t xml:space="preserve">E smart Innovations </w:t>
      </w:r>
      <w:r w:rsidR="004C3CF3" w:rsidRPr="00BC2E60">
        <w:rPr>
          <w:rFonts w:ascii="Times New Roman" w:hAnsi="Times New Roman" w:cs="Times New Roman"/>
        </w:rPr>
        <w:t>(Hyderabad)</w:t>
      </w:r>
      <w:r>
        <w:rPr>
          <w:rFonts w:ascii="Times New Roman" w:hAnsi="Times New Roman" w:cs="Times New Roman"/>
        </w:rPr>
        <w:t>.</w:t>
      </w:r>
      <w:r w:rsidR="00253481">
        <w:rPr>
          <w:rFonts w:ascii="Times New Roman" w:hAnsi="Times New Roman" w:cs="Times New Roman"/>
        </w:rPr>
        <w:t xml:space="preserve">( presently in the name of Shambu Solutions ) </w:t>
      </w:r>
    </w:p>
    <w:p w14:paraId="65FC85DC" w14:textId="77777777" w:rsidR="004C3CF3" w:rsidRPr="00BC2E60" w:rsidRDefault="004C3CF3" w:rsidP="004C5FD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</w:rPr>
      </w:pPr>
      <w:r w:rsidRPr="00BC2E60">
        <w:rPr>
          <w:rFonts w:ascii="Times New Roman" w:hAnsi="Times New Roman" w:cs="Times New Roman"/>
        </w:rPr>
        <w:t>Worked as Research &amp; Development Engineer in SKYFI labs</w:t>
      </w:r>
      <w:r w:rsidR="00DD0863" w:rsidRPr="00BC2E60">
        <w:rPr>
          <w:rFonts w:ascii="Times New Roman" w:hAnsi="Times New Roman" w:cs="Times New Roman"/>
        </w:rPr>
        <w:t xml:space="preserve"> and</w:t>
      </w:r>
      <w:r w:rsidRPr="00BC2E60">
        <w:rPr>
          <w:rFonts w:ascii="Times New Roman" w:hAnsi="Times New Roman" w:cs="Times New Roman"/>
        </w:rPr>
        <w:t xml:space="preserve"> </w:t>
      </w:r>
      <w:r w:rsidR="00DD0863" w:rsidRPr="00BC2E60">
        <w:rPr>
          <w:rFonts w:ascii="Times New Roman" w:hAnsi="Times New Roman" w:cs="Times New Roman"/>
        </w:rPr>
        <w:t xml:space="preserve">as </w:t>
      </w:r>
      <w:r w:rsidRPr="00BC2E60">
        <w:rPr>
          <w:rFonts w:ascii="Times New Roman" w:hAnsi="Times New Roman" w:cs="Times New Roman"/>
        </w:rPr>
        <w:t xml:space="preserve">a R&amp;D Engineer we came </w:t>
      </w:r>
      <w:r w:rsidR="00435F98" w:rsidRPr="00BC2E60">
        <w:rPr>
          <w:rFonts w:ascii="Times New Roman" w:hAnsi="Times New Roman" w:cs="Times New Roman"/>
        </w:rPr>
        <w:t xml:space="preserve">across </w:t>
      </w:r>
      <w:r w:rsidRPr="00BC2E60">
        <w:rPr>
          <w:rFonts w:ascii="Times New Roman" w:hAnsi="Times New Roman" w:cs="Times New Roman"/>
        </w:rPr>
        <w:t>all t</w:t>
      </w:r>
      <w:r w:rsidR="00C126C0">
        <w:rPr>
          <w:rFonts w:ascii="Times New Roman" w:hAnsi="Times New Roman" w:cs="Times New Roman"/>
        </w:rPr>
        <w:t>he fields of</w:t>
      </w:r>
      <w:r w:rsidR="00DD0863" w:rsidRPr="00BC2E60">
        <w:rPr>
          <w:rFonts w:ascii="Times New Roman" w:hAnsi="Times New Roman" w:cs="Times New Roman"/>
        </w:rPr>
        <w:t xml:space="preserve"> Engineering</w:t>
      </w:r>
    </w:p>
    <w:p w14:paraId="23A82B9B" w14:textId="77777777" w:rsidR="004C3CF3" w:rsidRPr="00BC2E60" w:rsidRDefault="004C3CF3" w:rsidP="004C5FD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</w:rPr>
      </w:pPr>
      <w:r w:rsidRPr="00BC2E60">
        <w:rPr>
          <w:rFonts w:ascii="Times New Roman" w:hAnsi="Times New Roman" w:cs="Times New Roman"/>
        </w:rPr>
        <w:t>Internship &amp; Project on 85 MLD Wate</w:t>
      </w:r>
      <w:r w:rsidR="00435F98" w:rsidRPr="00BC2E60">
        <w:rPr>
          <w:rFonts w:ascii="Times New Roman" w:hAnsi="Times New Roman" w:cs="Times New Roman"/>
        </w:rPr>
        <w:t>r Treatment Plant at Aganampudi</w:t>
      </w:r>
      <w:r w:rsidRPr="00BC2E60">
        <w:rPr>
          <w:rFonts w:ascii="Times New Roman" w:hAnsi="Times New Roman" w:cs="Times New Roman"/>
        </w:rPr>
        <w:t>, project under GVMC &amp; Central Govt.</w:t>
      </w:r>
      <w:r w:rsidR="00435F98" w:rsidRPr="00BC2E60">
        <w:rPr>
          <w:rFonts w:ascii="Times New Roman" w:hAnsi="Times New Roman" w:cs="Times New Roman"/>
        </w:rPr>
        <w:t xml:space="preserve"> of India, as water supply project</w:t>
      </w:r>
    </w:p>
    <w:p w14:paraId="059D9541" w14:textId="77777777" w:rsidR="004C3CF3" w:rsidRPr="00BC2E60" w:rsidRDefault="004C3CF3" w:rsidP="004C5FD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</w:rPr>
      </w:pPr>
      <w:r w:rsidRPr="00BC2E60">
        <w:rPr>
          <w:rFonts w:ascii="Times New Roman" w:hAnsi="Times New Roman" w:cs="Times New Roman"/>
        </w:rPr>
        <w:t>Worked as</w:t>
      </w:r>
      <w:r w:rsidR="00435F98" w:rsidRPr="00BC2E60">
        <w:rPr>
          <w:rFonts w:ascii="Times New Roman" w:hAnsi="Times New Roman" w:cs="Times New Roman"/>
        </w:rPr>
        <w:t xml:space="preserve"> </w:t>
      </w:r>
      <w:r w:rsidR="00D96E3C">
        <w:rPr>
          <w:rFonts w:ascii="Times New Roman" w:hAnsi="Times New Roman" w:cs="Times New Roman"/>
        </w:rPr>
        <w:t xml:space="preserve">an </w:t>
      </w:r>
      <w:r w:rsidR="00435F98" w:rsidRPr="00BC2E60">
        <w:rPr>
          <w:rFonts w:ascii="Times New Roman" w:hAnsi="Times New Roman" w:cs="Times New Roman"/>
        </w:rPr>
        <w:t>Intern (Site Engineer) in Sai Township (</w:t>
      </w:r>
      <w:r w:rsidRPr="00BC2E60">
        <w:rPr>
          <w:rFonts w:ascii="Times New Roman" w:hAnsi="Times New Roman" w:cs="Times New Roman"/>
        </w:rPr>
        <w:t xml:space="preserve">Greated </w:t>
      </w:r>
      <w:r w:rsidR="008F40B2">
        <w:rPr>
          <w:rFonts w:ascii="Times New Roman" w:hAnsi="Times New Roman" w:cs="Times New Roman"/>
        </w:rPr>
        <w:t xml:space="preserve">Community- Bhimavaram) in </w:t>
      </w:r>
      <w:r w:rsidR="00435F98" w:rsidRPr="00BC2E60">
        <w:rPr>
          <w:rFonts w:ascii="Times New Roman" w:hAnsi="Times New Roman" w:cs="Times New Roman"/>
        </w:rPr>
        <w:t>2012</w:t>
      </w:r>
      <w:r w:rsidR="008F40B2">
        <w:rPr>
          <w:rFonts w:ascii="Times New Roman" w:hAnsi="Times New Roman" w:cs="Times New Roman"/>
        </w:rPr>
        <w:t xml:space="preserve"> </w:t>
      </w:r>
      <w:r w:rsidR="008F40B2" w:rsidRPr="008F40B2">
        <w:rPr>
          <w:rFonts w:ascii="Times New Roman" w:hAnsi="Times New Roman" w:cs="Times New Roman"/>
        </w:rPr>
        <w:t>(8 Months)</w:t>
      </w:r>
    </w:p>
    <w:p w14:paraId="09739E15" w14:textId="77777777" w:rsidR="004C3CF3" w:rsidRPr="00BC2E60" w:rsidRDefault="004C3CF3" w:rsidP="004C5FD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</w:rPr>
      </w:pPr>
      <w:r w:rsidRPr="00BC2E60">
        <w:rPr>
          <w:rFonts w:ascii="Times New Roman" w:hAnsi="Times New Roman" w:cs="Times New Roman"/>
        </w:rPr>
        <w:t>Resp</w:t>
      </w:r>
      <w:r w:rsidR="00435F98" w:rsidRPr="00BC2E60">
        <w:rPr>
          <w:rFonts w:ascii="Times New Roman" w:hAnsi="Times New Roman" w:cs="Times New Roman"/>
        </w:rPr>
        <w:t xml:space="preserve">onsible in </w:t>
      </w:r>
      <w:r w:rsidR="005809B5">
        <w:rPr>
          <w:rFonts w:ascii="Times New Roman" w:hAnsi="Times New Roman" w:cs="Times New Roman"/>
        </w:rPr>
        <w:t>handling designs of M</w:t>
      </w:r>
      <w:r w:rsidR="00D96E3C" w:rsidRPr="00BC2E60">
        <w:rPr>
          <w:rFonts w:ascii="Times New Roman" w:hAnsi="Times New Roman" w:cs="Times New Roman"/>
        </w:rPr>
        <w:t xml:space="preserve">ulti level projects </w:t>
      </w:r>
      <w:r w:rsidR="00D96E3C">
        <w:rPr>
          <w:rFonts w:ascii="Times New Roman" w:hAnsi="Times New Roman" w:cs="Times New Roman"/>
        </w:rPr>
        <w:t>civil simplified</w:t>
      </w:r>
    </w:p>
    <w:p w14:paraId="33843956" w14:textId="77777777" w:rsidR="004C3CF3" w:rsidRPr="00C126C0" w:rsidRDefault="004C3CF3" w:rsidP="004C5FD9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</w:rPr>
      </w:pPr>
      <w:r w:rsidRPr="00BC2E60">
        <w:rPr>
          <w:rFonts w:ascii="Times New Roman" w:hAnsi="Times New Roman" w:cs="Times New Roman"/>
        </w:rPr>
        <w:t xml:space="preserve">Experience in </w:t>
      </w:r>
      <w:r w:rsidR="008F40B2" w:rsidRPr="00BC2E60">
        <w:rPr>
          <w:rFonts w:ascii="Times New Roman" w:hAnsi="Times New Roman" w:cs="Times New Roman"/>
        </w:rPr>
        <w:t xml:space="preserve">handling </w:t>
      </w:r>
      <w:r w:rsidR="00D96E3C" w:rsidRPr="00BC2E60">
        <w:rPr>
          <w:rFonts w:ascii="Times New Roman" w:hAnsi="Times New Roman" w:cs="Times New Roman"/>
        </w:rPr>
        <w:t>Transportation Designs</w:t>
      </w:r>
      <w:r w:rsidR="008F40B2" w:rsidRPr="00BC2E60">
        <w:rPr>
          <w:rFonts w:ascii="Times New Roman" w:hAnsi="Times New Roman" w:cs="Times New Roman"/>
        </w:rPr>
        <w:t xml:space="preserve">, </w:t>
      </w:r>
      <w:r w:rsidR="00D96E3C" w:rsidRPr="00BC2E60">
        <w:rPr>
          <w:rFonts w:ascii="Times New Roman" w:hAnsi="Times New Roman" w:cs="Times New Roman"/>
        </w:rPr>
        <w:t>Tall Structures</w:t>
      </w:r>
      <w:r w:rsidR="00435F98" w:rsidRPr="00BC2E60">
        <w:rPr>
          <w:rFonts w:ascii="Times New Roman" w:hAnsi="Times New Roman" w:cs="Times New Roman"/>
        </w:rPr>
        <w:t xml:space="preserve">, Seismic </w:t>
      </w:r>
      <w:r w:rsidR="00D96E3C" w:rsidRPr="00BC2E60">
        <w:rPr>
          <w:rFonts w:ascii="Times New Roman" w:hAnsi="Times New Roman" w:cs="Times New Roman"/>
        </w:rPr>
        <w:t xml:space="preserve">Resistant </w:t>
      </w:r>
      <w:r w:rsidR="00435F98" w:rsidRPr="00BC2E60">
        <w:rPr>
          <w:rFonts w:ascii="Times New Roman" w:hAnsi="Times New Roman" w:cs="Times New Roman"/>
        </w:rPr>
        <w:t xml:space="preserve">Structures, Gis </w:t>
      </w:r>
      <w:r w:rsidR="00D96E3C" w:rsidRPr="00BC2E60">
        <w:rPr>
          <w:rFonts w:ascii="Times New Roman" w:hAnsi="Times New Roman" w:cs="Times New Roman"/>
        </w:rPr>
        <w:t>Projects</w:t>
      </w:r>
      <w:r w:rsidRPr="00BC2E60">
        <w:rPr>
          <w:rFonts w:ascii="Times New Roman" w:hAnsi="Times New Roman" w:cs="Times New Roman"/>
        </w:rPr>
        <w:t xml:space="preserve">, </w:t>
      </w:r>
      <w:r w:rsidR="00D96E3C">
        <w:rPr>
          <w:rFonts w:ascii="Times New Roman" w:hAnsi="Times New Roman" w:cs="Times New Roman"/>
        </w:rPr>
        <w:t xml:space="preserve">and </w:t>
      </w:r>
      <w:r w:rsidRPr="00BC2E60">
        <w:rPr>
          <w:rFonts w:ascii="Times New Roman" w:hAnsi="Times New Roman" w:cs="Times New Roman"/>
        </w:rPr>
        <w:t xml:space="preserve">Foundation </w:t>
      </w:r>
      <w:r w:rsidR="00D96E3C" w:rsidRPr="00BC2E60">
        <w:rPr>
          <w:rFonts w:ascii="Times New Roman" w:hAnsi="Times New Roman" w:cs="Times New Roman"/>
        </w:rPr>
        <w:t>Designs</w:t>
      </w:r>
      <w:r w:rsidR="00C126C0">
        <w:rPr>
          <w:rFonts w:ascii="Times New Roman" w:hAnsi="Times New Roman" w:cs="Times New Roman"/>
        </w:rPr>
        <w:t>.</w:t>
      </w:r>
    </w:p>
    <w:p w14:paraId="72986A70" w14:textId="77777777" w:rsidR="005809B5" w:rsidRPr="005809B5" w:rsidRDefault="005809B5" w:rsidP="005809B5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</w:rPr>
        <w:lastRenderedPageBreak/>
        <w:t>Worked as Guest lecture in Indian Institute of Technology, Madras and Indian Institute of Technology Benaras, and Indian Top-50 universities and Deemed universities.</w:t>
      </w:r>
    </w:p>
    <w:p w14:paraId="5C382E7E" w14:textId="77777777" w:rsidR="005809B5" w:rsidRPr="00435F98" w:rsidRDefault="005809B5" w:rsidP="005809B5">
      <w:pPr>
        <w:pStyle w:val="ListParagraph"/>
        <w:spacing w:after="0"/>
        <w:jc w:val="both"/>
        <w:rPr>
          <w:rFonts w:ascii="Times New Roman" w:hAnsi="Times New Roman" w:cs="Times New Roman"/>
          <w:sz w:val="24"/>
        </w:rPr>
      </w:pPr>
    </w:p>
    <w:p w14:paraId="725C6F83" w14:textId="77777777" w:rsidR="00372661" w:rsidRDefault="00372661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F2EE954" w14:textId="77777777" w:rsidR="00435F98" w:rsidRPr="000E548C" w:rsidRDefault="00435F98" w:rsidP="00435F98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EXPERIENCE</w:t>
      </w:r>
    </w:p>
    <w:p w14:paraId="25BA155B" w14:textId="77777777" w:rsidR="00585AC4" w:rsidRDefault="00585AC4" w:rsidP="005809B5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4C04460B" w14:textId="77777777" w:rsidR="00A647DD" w:rsidRDefault="00A647DD" w:rsidP="00A647DD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585AC4">
        <w:rPr>
          <w:rFonts w:ascii="Times New Roman" w:hAnsi="Times New Roman" w:cs="Times New Roman"/>
          <w:b/>
          <w:sz w:val="24"/>
          <w:u w:val="single"/>
        </w:rPr>
        <w:t>Research</w:t>
      </w:r>
      <w:r w:rsidRPr="00585AC4">
        <w:rPr>
          <w:rFonts w:ascii="Times New Roman" w:hAnsi="Times New Roman" w:cs="Times New Roman"/>
          <w:sz w:val="24"/>
          <w:u w:val="single"/>
        </w:rPr>
        <w:t xml:space="preserve"> </w:t>
      </w:r>
      <w:r>
        <w:rPr>
          <w:rFonts w:ascii="Times New Roman" w:hAnsi="Times New Roman" w:cs="Times New Roman"/>
          <w:b/>
          <w:sz w:val="24"/>
          <w:u w:val="single"/>
        </w:rPr>
        <w:t xml:space="preserve">&amp; Development </w:t>
      </w:r>
    </w:p>
    <w:p w14:paraId="5AFFE3F1" w14:textId="679B2BE8" w:rsidR="00A647DD" w:rsidRPr="00585AC4" w:rsidRDefault="00A647DD" w:rsidP="00A647DD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Overview: </w:t>
      </w:r>
      <w:r w:rsidRPr="00585AC4">
        <w:rPr>
          <w:rFonts w:ascii="Times New Roman" w:hAnsi="Times New Roman" w:cs="Times New Roman"/>
          <w:sz w:val="24"/>
        </w:rPr>
        <w:t>As a R&amp;D I secured strong skills in formulating and developing technologies and structuring projects and its management with micro level analysis.</w:t>
      </w:r>
      <w:r>
        <w:rPr>
          <w:rFonts w:ascii="Times New Roman" w:hAnsi="Times New Roman" w:cs="Times New Roman"/>
          <w:sz w:val="24"/>
        </w:rPr>
        <w:t xml:space="preserve">  Worked on Pi</w:t>
      </w:r>
      <w:r w:rsidR="008F4FE0">
        <w:rPr>
          <w:rFonts w:ascii="Times New Roman" w:hAnsi="Times New Roman" w:cs="Times New Roman"/>
          <w:sz w:val="24"/>
        </w:rPr>
        <w:t xml:space="preserve">lot project for Driverless car </w:t>
      </w:r>
      <w:r>
        <w:rPr>
          <w:rFonts w:ascii="Times New Roman" w:hAnsi="Times New Roman" w:cs="Times New Roman"/>
          <w:sz w:val="24"/>
        </w:rPr>
        <w:t xml:space="preserve">and parameters influence the smooth functioning of car  and Implementing measures and improving  functionality of  Project by customizing the  Parameters and Object oriented studies . </w:t>
      </w:r>
    </w:p>
    <w:p w14:paraId="25D88D7D" w14:textId="77777777" w:rsidR="00A647DD" w:rsidRPr="00585AC4" w:rsidRDefault="00A647DD" w:rsidP="00A647DD">
      <w:pPr>
        <w:spacing w:after="0"/>
        <w:jc w:val="both"/>
        <w:rPr>
          <w:rFonts w:ascii="Times New Roman" w:hAnsi="Times New Roman" w:cs="Times New Roman"/>
          <w:b/>
        </w:rPr>
      </w:pPr>
      <w:r w:rsidRPr="00302D7D">
        <w:rPr>
          <w:rFonts w:ascii="Times New Roman" w:hAnsi="Times New Roman" w:cs="Times New Roman"/>
          <w:b/>
          <w:sz w:val="24"/>
        </w:rPr>
        <w:t>Design Experience</w:t>
      </w:r>
    </w:p>
    <w:p w14:paraId="7FB8AE53" w14:textId="2F7D722C" w:rsidR="00A647DD" w:rsidRDefault="00A647DD" w:rsidP="00A647DD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ent Specific ( Worked on Driverless Car and its influences related to Design Restrictions , Speed Calibrations, Live project study on different parameters  and Maneuvers Based Restrictions with respect to Fore sight and Back sight calibrations, Automating of Object oriented Studies and flaw less analysis ) </w:t>
      </w:r>
      <w:r w:rsidR="008F4FE0">
        <w:rPr>
          <w:rFonts w:ascii="Times New Roman" w:hAnsi="Times New Roman" w:cs="Times New Roman"/>
        </w:rPr>
        <w:t xml:space="preserve">Survey data management </w:t>
      </w:r>
    </w:p>
    <w:p w14:paraId="37ADCC8C" w14:textId="77777777" w:rsidR="00A647DD" w:rsidRPr="00435F98" w:rsidRDefault="00A647DD" w:rsidP="00A647DD">
      <w:pPr>
        <w:spacing w:after="0"/>
        <w:jc w:val="both"/>
        <w:rPr>
          <w:rFonts w:ascii="Times New Roman" w:hAnsi="Times New Roman" w:cs="Times New Roman"/>
        </w:rPr>
      </w:pPr>
      <w:r w:rsidRPr="00DD0863">
        <w:rPr>
          <w:rFonts w:ascii="Times New Roman" w:hAnsi="Times New Roman" w:cs="Times New Roman"/>
          <w:b/>
          <w:sz w:val="24"/>
        </w:rPr>
        <w:t>___________________________________________</w:t>
      </w:r>
    </w:p>
    <w:p w14:paraId="6B04B603" w14:textId="77777777" w:rsidR="00A647DD" w:rsidRDefault="00A647DD" w:rsidP="00A647DD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ED215BA" w14:textId="77777777" w:rsidR="005809B5" w:rsidRPr="00DD0863" w:rsidRDefault="005809B5" w:rsidP="005809B5">
      <w:pPr>
        <w:spacing w:after="0"/>
        <w:jc w:val="both"/>
        <w:rPr>
          <w:rFonts w:ascii="Times New Roman" w:hAnsi="Times New Roman" w:cs="Times New Roman"/>
          <w:b/>
          <w:u w:val="single"/>
        </w:rPr>
      </w:pPr>
      <w:r w:rsidRPr="00DD0863">
        <w:rPr>
          <w:rFonts w:ascii="Times New Roman" w:hAnsi="Times New Roman" w:cs="Times New Roman"/>
          <w:b/>
          <w:sz w:val="24"/>
          <w:u w:val="single"/>
        </w:rPr>
        <w:t>GIS Projects</w:t>
      </w:r>
    </w:p>
    <w:p w14:paraId="0C988054" w14:textId="5A657BFD" w:rsidR="005809B5" w:rsidRPr="00435F98" w:rsidRDefault="005809B5" w:rsidP="005809B5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Overview:</w:t>
      </w:r>
      <w:r>
        <w:rPr>
          <w:rFonts w:ascii="Times New Roman" w:hAnsi="Times New Roman" w:cs="Times New Roman"/>
        </w:rPr>
        <w:t xml:space="preserve"> </w:t>
      </w:r>
      <w:r w:rsidRPr="00435F98">
        <w:rPr>
          <w:rFonts w:ascii="Times New Roman" w:hAnsi="Times New Roman" w:cs="Times New Roman"/>
        </w:rPr>
        <w:t>As a Gis Engineer</w:t>
      </w:r>
      <w:r>
        <w:rPr>
          <w:rFonts w:ascii="Times New Roman" w:hAnsi="Times New Roman" w:cs="Times New Roman"/>
        </w:rPr>
        <w:t>,</w:t>
      </w:r>
      <w:r w:rsidRPr="00435F98">
        <w:rPr>
          <w:rFonts w:ascii="Times New Roman" w:hAnsi="Times New Roman" w:cs="Times New Roman"/>
        </w:rPr>
        <w:t xml:space="preserve"> I secured sufficient knowl</w:t>
      </w:r>
      <w:r w:rsidR="00D27FDC">
        <w:rPr>
          <w:rFonts w:ascii="Times New Roman" w:hAnsi="Times New Roman" w:cs="Times New Roman"/>
        </w:rPr>
        <w:t xml:space="preserve">edge in </w:t>
      </w:r>
      <w:r>
        <w:rPr>
          <w:rFonts w:ascii="Times New Roman" w:hAnsi="Times New Roman" w:cs="Times New Roman"/>
        </w:rPr>
        <w:t xml:space="preserve"> Gis, </w:t>
      </w:r>
      <w:r w:rsidR="00D27FDC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>reparing maps</w:t>
      </w:r>
      <w:r w:rsidR="00A647DD">
        <w:rPr>
          <w:rFonts w:ascii="Times New Roman" w:hAnsi="Times New Roman" w:cs="Times New Roman"/>
        </w:rPr>
        <w:t xml:space="preserve"> and Quality Auditing of Maps </w:t>
      </w:r>
      <w:r>
        <w:rPr>
          <w:rFonts w:ascii="Times New Roman" w:hAnsi="Times New Roman" w:cs="Times New Roman"/>
        </w:rPr>
        <w:t>,</w:t>
      </w:r>
      <w:r w:rsidR="00D27FDC">
        <w:rPr>
          <w:rFonts w:ascii="Times New Roman" w:hAnsi="Times New Roman" w:cs="Times New Roman"/>
        </w:rPr>
        <w:t xml:space="preserve"> Lidar Imagery</w:t>
      </w:r>
      <w:r w:rsidR="00536920">
        <w:rPr>
          <w:rFonts w:ascii="Times New Roman" w:hAnsi="Times New Roman" w:cs="Times New Roman"/>
        </w:rPr>
        <w:t>,</w:t>
      </w:r>
      <w:r w:rsidR="00D27FDC">
        <w:rPr>
          <w:rFonts w:ascii="Times New Roman" w:hAnsi="Times New Roman" w:cs="Times New Roman"/>
        </w:rPr>
        <w:t xml:space="preserve"> </w:t>
      </w:r>
      <w:r w:rsidR="00536920">
        <w:rPr>
          <w:rFonts w:ascii="Times New Roman" w:hAnsi="Times New Roman" w:cs="Times New Roman"/>
        </w:rPr>
        <w:t>Aerial Imagery,</w:t>
      </w:r>
      <w:r>
        <w:rPr>
          <w:rFonts w:ascii="Times New Roman" w:hAnsi="Times New Roman" w:cs="Times New Roman"/>
        </w:rPr>
        <w:t xml:space="preserve"> local survey</w:t>
      </w:r>
      <w:r w:rsidR="00D27FDC">
        <w:rPr>
          <w:rFonts w:ascii="Times New Roman" w:hAnsi="Times New Roman" w:cs="Times New Roman"/>
        </w:rPr>
        <w:t>,</w:t>
      </w:r>
      <w:r w:rsidR="00DB2F15">
        <w:rPr>
          <w:rFonts w:ascii="Times New Roman" w:hAnsi="Times New Roman" w:cs="Times New Roman"/>
        </w:rPr>
        <w:t xml:space="preserve"> Navigation Mapping, Transition Mapping, </w:t>
      </w:r>
      <w:r w:rsidR="00C7561E">
        <w:rPr>
          <w:rFonts w:ascii="Times New Roman" w:hAnsi="Times New Roman" w:cs="Times New Roman"/>
        </w:rPr>
        <w:t xml:space="preserve">Advanced Editing &amp; Reporting, </w:t>
      </w:r>
      <w:r w:rsidR="00D27FDC">
        <w:rPr>
          <w:rFonts w:ascii="Times New Roman" w:hAnsi="Times New Roman" w:cs="Times New Roman"/>
        </w:rPr>
        <w:t xml:space="preserve"> Feature collection, </w:t>
      </w:r>
      <w:r w:rsidR="00DB2F15">
        <w:rPr>
          <w:rFonts w:ascii="Times New Roman" w:hAnsi="Times New Roman" w:cs="Times New Roman"/>
        </w:rPr>
        <w:t>Aerial survey, R</w:t>
      </w:r>
      <w:r w:rsidRPr="00435F98">
        <w:rPr>
          <w:rFonts w:ascii="Times New Roman" w:hAnsi="Times New Roman" w:cs="Times New Roman"/>
        </w:rPr>
        <w:t>aster mapping, propagating it to Google Earth</w:t>
      </w:r>
      <w:r>
        <w:rPr>
          <w:rFonts w:ascii="Times New Roman" w:hAnsi="Times New Roman" w:cs="Times New Roman"/>
        </w:rPr>
        <w:t>, Geo skills, Routing skills, Addresses Skills, Data verification skills, Evaluation skills</w:t>
      </w:r>
      <w:r w:rsidR="008F4FE0">
        <w:rPr>
          <w:rFonts w:ascii="Times New Roman" w:hAnsi="Times New Roman" w:cs="Times New Roman"/>
        </w:rPr>
        <w:t xml:space="preserve">, survey data management , cartography carts , image processing. </w:t>
      </w:r>
      <w:bookmarkStart w:id="0" w:name="_GoBack"/>
      <w:bookmarkEnd w:id="0"/>
    </w:p>
    <w:p w14:paraId="517FBE74" w14:textId="77777777" w:rsidR="005809B5" w:rsidRDefault="005809B5" w:rsidP="005809B5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Projects</w:t>
      </w:r>
      <w:r>
        <w:rPr>
          <w:rFonts w:ascii="Times New Roman" w:hAnsi="Times New Roman" w:cs="Times New Roman"/>
        </w:rPr>
        <w:t xml:space="preserve"> </w:t>
      </w:r>
    </w:p>
    <w:p w14:paraId="2CBA3ADD" w14:textId="77777777" w:rsidR="005809B5" w:rsidRDefault="005809B5" w:rsidP="005809B5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ing world class Map in Accenture</w:t>
      </w:r>
    </w:p>
    <w:p w14:paraId="7F70F823" w14:textId="77777777" w:rsidR="00DE3DAE" w:rsidRDefault="00DE3DAE" w:rsidP="005809B5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ing Apple Inc Maps</w:t>
      </w:r>
    </w:p>
    <w:p w14:paraId="2BEC5E56" w14:textId="77777777" w:rsidR="00DE3DAE" w:rsidRDefault="00DE3DAE" w:rsidP="005809B5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rtographer at Tom Tom Maps.</w:t>
      </w:r>
    </w:p>
    <w:p w14:paraId="25EBDA64" w14:textId="77777777" w:rsidR="005809B5" w:rsidRPr="00302D7D" w:rsidRDefault="005809B5" w:rsidP="005809B5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</w:rPr>
        <w:t>Mapping to Local C</w:t>
      </w:r>
      <w:r>
        <w:rPr>
          <w:rFonts w:ascii="Times New Roman" w:hAnsi="Times New Roman" w:cs="Times New Roman"/>
        </w:rPr>
        <w:t>li</w:t>
      </w:r>
      <w:r w:rsidR="00536920">
        <w:rPr>
          <w:rFonts w:ascii="Times New Roman" w:hAnsi="Times New Roman" w:cs="Times New Roman"/>
        </w:rPr>
        <w:t xml:space="preserve">ents using GIS &amp; Total Station, </w:t>
      </w:r>
      <w:r>
        <w:rPr>
          <w:rFonts w:ascii="Times New Roman" w:hAnsi="Times New Roman" w:cs="Times New Roman"/>
        </w:rPr>
        <w:t xml:space="preserve"> Smart Civil.</w:t>
      </w:r>
    </w:p>
    <w:p w14:paraId="6425FD4D" w14:textId="77777777" w:rsidR="005809B5" w:rsidRDefault="005809B5" w:rsidP="005809B5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Role:</w:t>
      </w:r>
      <w:r>
        <w:rPr>
          <w:rFonts w:ascii="Times New Roman" w:hAnsi="Times New Roman" w:cs="Times New Roman"/>
        </w:rPr>
        <w:t xml:space="preserve"> Associate, Gis Engineer</w:t>
      </w:r>
      <w:r w:rsidR="00C7561E">
        <w:rPr>
          <w:rFonts w:ascii="Times New Roman" w:hAnsi="Times New Roman" w:cs="Times New Roman"/>
        </w:rPr>
        <w:t xml:space="preserve"> </w:t>
      </w:r>
    </w:p>
    <w:p w14:paraId="20735E0C" w14:textId="570FA1D6" w:rsidR="00C7561E" w:rsidRPr="00435F98" w:rsidRDefault="00C7561E" w:rsidP="005809B5">
      <w:pPr>
        <w:spacing w:after="0"/>
        <w:jc w:val="both"/>
        <w:rPr>
          <w:rFonts w:ascii="Times New Roman" w:hAnsi="Times New Roman" w:cs="Times New Roman"/>
        </w:rPr>
      </w:pPr>
      <w:r w:rsidRPr="00C7561E">
        <w:rPr>
          <w:rFonts w:ascii="Times New Roman" w:hAnsi="Times New Roman" w:cs="Times New Roman"/>
          <w:b/>
        </w:rPr>
        <w:t>Worked on</w:t>
      </w:r>
      <w:r>
        <w:rPr>
          <w:rFonts w:ascii="Times New Roman" w:hAnsi="Times New Roman" w:cs="Times New Roman"/>
        </w:rPr>
        <w:t xml:space="preserve"> :  Geometry , Road Network, Road layout, Road class, Directionality, Turn Restrictions, Routing, Sign Boards, Physical spaces, Building Foot prints, Addres</w:t>
      </w:r>
      <w:r w:rsidR="00920EC3">
        <w:rPr>
          <w:rFonts w:ascii="Times New Roman" w:hAnsi="Times New Roman" w:cs="Times New Roman"/>
        </w:rPr>
        <w:t>ses,  Lanes &amp; Lane Connectivity,</w:t>
      </w:r>
      <w:r>
        <w:rPr>
          <w:rFonts w:ascii="Times New Roman" w:hAnsi="Times New Roman" w:cs="Times New Roman"/>
        </w:rPr>
        <w:t xml:space="preserve"> </w:t>
      </w:r>
      <w:r w:rsidR="00920EC3">
        <w:rPr>
          <w:rFonts w:ascii="Times New Roman" w:hAnsi="Times New Roman" w:cs="Times New Roman"/>
        </w:rPr>
        <w:t>Ground Truth, Speed, Routing, Navigation, Report Map issue. Point Of Interest, RAP, RAC, POC, Buildings, Addressing</w:t>
      </w:r>
      <w:r w:rsidR="00487022">
        <w:rPr>
          <w:rFonts w:ascii="Times New Roman" w:hAnsi="Times New Roman" w:cs="Times New Roman"/>
        </w:rPr>
        <w:t xml:space="preserve">, 3D and vector Mapping </w:t>
      </w:r>
      <w:r w:rsidR="00920EC3">
        <w:rPr>
          <w:rFonts w:ascii="Times New Roman" w:hAnsi="Times New Roman" w:cs="Times New Roman"/>
        </w:rPr>
        <w:t xml:space="preserve">. </w:t>
      </w:r>
    </w:p>
    <w:p w14:paraId="04EBBB7E" w14:textId="154548AC" w:rsidR="005809B5" w:rsidRPr="00435F98" w:rsidRDefault="005809B5" w:rsidP="005809B5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Software:</w:t>
      </w:r>
      <w:r w:rsidRPr="00435F98">
        <w:rPr>
          <w:rFonts w:ascii="Times New Roman" w:hAnsi="Times New Roman" w:cs="Times New Roman"/>
        </w:rPr>
        <w:t xml:space="preserve"> Quantum </w:t>
      </w:r>
      <w:r>
        <w:rPr>
          <w:rFonts w:ascii="Times New Roman" w:hAnsi="Times New Roman" w:cs="Times New Roman"/>
        </w:rPr>
        <w:t xml:space="preserve">– </w:t>
      </w:r>
      <w:r w:rsidRPr="00435F98">
        <w:rPr>
          <w:rFonts w:ascii="Times New Roman" w:hAnsi="Times New Roman" w:cs="Times New Roman"/>
        </w:rPr>
        <w:t>GIS</w:t>
      </w:r>
      <w:r w:rsidR="00DB2F15">
        <w:rPr>
          <w:rFonts w:ascii="Times New Roman" w:hAnsi="Times New Roman" w:cs="Times New Roman"/>
        </w:rPr>
        <w:t xml:space="preserve">, ARC-GIS, Client Specific </w:t>
      </w:r>
      <w:r w:rsidR="00920EC3">
        <w:rPr>
          <w:rFonts w:ascii="Times New Roman" w:hAnsi="Times New Roman" w:cs="Times New Roman"/>
        </w:rPr>
        <w:t>Software’s</w:t>
      </w:r>
      <w:r>
        <w:rPr>
          <w:rFonts w:ascii="Times New Roman" w:hAnsi="Times New Roman" w:cs="Times New Roman"/>
        </w:rPr>
        <w:t>.</w:t>
      </w:r>
    </w:p>
    <w:p w14:paraId="62848F09" w14:textId="77777777" w:rsidR="005809B5" w:rsidRPr="00435F98" w:rsidRDefault="005809B5" w:rsidP="005809B5">
      <w:pPr>
        <w:spacing w:after="0"/>
        <w:jc w:val="both"/>
        <w:rPr>
          <w:rFonts w:ascii="Times New Roman" w:hAnsi="Times New Roman" w:cs="Times New Roman"/>
        </w:rPr>
      </w:pPr>
      <w:r w:rsidRPr="00DD0863">
        <w:rPr>
          <w:rFonts w:ascii="Times New Roman" w:hAnsi="Times New Roman" w:cs="Times New Roman"/>
          <w:b/>
          <w:sz w:val="24"/>
        </w:rPr>
        <w:t>___________________________________________</w:t>
      </w:r>
    </w:p>
    <w:p w14:paraId="12704A4D" w14:textId="77777777" w:rsidR="005809B5" w:rsidRDefault="005809B5" w:rsidP="004C5FD9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8DF3360" w14:textId="77777777" w:rsidR="00435F98" w:rsidRPr="00DD0863" w:rsidRDefault="00435F98" w:rsidP="004C5FD9">
      <w:pPr>
        <w:spacing w:after="0"/>
        <w:jc w:val="both"/>
        <w:rPr>
          <w:rFonts w:ascii="Times New Roman" w:hAnsi="Times New Roman" w:cs="Times New Roman"/>
          <w:b/>
          <w:u w:val="single"/>
        </w:rPr>
      </w:pPr>
      <w:r w:rsidRPr="00DD0863">
        <w:rPr>
          <w:rFonts w:ascii="Times New Roman" w:hAnsi="Times New Roman" w:cs="Times New Roman"/>
          <w:b/>
          <w:sz w:val="24"/>
          <w:u w:val="single"/>
        </w:rPr>
        <w:t>Transportation Projects</w:t>
      </w:r>
    </w:p>
    <w:p w14:paraId="25C2EE0D" w14:textId="77777777" w:rsidR="00435F98" w:rsidRPr="00435F98" w:rsidRDefault="00435F98" w:rsidP="004C5FD9">
      <w:pPr>
        <w:spacing w:after="0"/>
        <w:jc w:val="both"/>
        <w:rPr>
          <w:rFonts w:ascii="Times New Roman" w:hAnsi="Times New Roman" w:cs="Times New Roman"/>
        </w:rPr>
      </w:pPr>
      <w:r w:rsidRPr="00435F98">
        <w:rPr>
          <w:rFonts w:ascii="Times New Roman" w:hAnsi="Times New Roman" w:cs="Times New Roman"/>
          <w:b/>
          <w:sz w:val="24"/>
        </w:rPr>
        <w:t>Overview:</w:t>
      </w:r>
      <w:r>
        <w:rPr>
          <w:rFonts w:ascii="Times New Roman" w:hAnsi="Times New Roman" w:cs="Times New Roman"/>
        </w:rPr>
        <w:t xml:space="preserve"> </w:t>
      </w:r>
      <w:r w:rsidRPr="00435F98">
        <w:rPr>
          <w:rFonts w:ascii="Times New Roman" w:hAnsi="Times New Roman" w:cs="Times New Roman"/>
        </w:rPr>
        <w:t>As a Transportation Engineer</w:t>
      </w:r>
      <w:r w:rsidR="00B46365">
        <w:rPr>
          <w:rFonts w:ascii="Times New Roman" w:hAnsi="Times New Roman" w:cs="Times New Roman"/>
        </w:rPr>
        <w:t>,</w:t>
      </w:r>
      <w:r w:rsidRPr="00435F98">
        <w:rPr>
          <w:rFonts w:ascii="Times New Roman" w:hAnsi="Times New Roman" w:cs="Times New Roman"/>
        </w:rPr>
        <w:t xml:space="preserve"> </w:t>
      </w:r>
      <w:r w:rsidR="00B46365" w:rsidRPr="00435F98">
        <w:rPr>
          <w:rFonts w:ascii="Times New Roman" w:hAnsi="Times New Roman" w:cs="Times New Roman"/>
        </w:rPr>
        <w:t xml:space="preserve">I </w:t>
      </w:r>
      <w:r w:rsidRPr="00435F98">
        <w:rPr>
          <w:rFonts w:ascii="Times New Roman" w:hAnsi="Times New Roman" w:cs="Times New Roman"/>
        </w:rPr>
        <w:t xml:space="preserve">secured a splendid </w:t>
      </w:r>
      <w:r>
        <w:rPr>
          <w:rFonts w:ascii="Times New Roman" w:hAnsi="Times New Roman" w:cs="Times New Roman"/>
        </w:rPr>
        <w:t xml:space="preserve">knowledge in </w:t>
      </w:r>
      <w:r w:rsidRPr="00435F98">
        <w:rPr>
          <w:rFonts w:ascii="Times New Roman" w:hAnsi="Times New Roman" w:cs="Times New Roman"/>
        </w:rPr>
        <w:t xml:space="preserve">design, </w:t>
      </w:r>
      <w:r w:rsidR="00B46365" w:rsidRPr="00435F98">
        <w:rPr>
          <w:rFonts w:ascii="Times New Roman" w:hAnsi="Times New Roman" w:cs="Times New Roman"/>
        </w:rPr>
        <w:t>construction</w:t>
      </w:r>
      <w:r w:rsidRPr="00435F98">
        <w:rPr>
          <w:rFonts w:ascii="Times New Roman" w:hAnsi="Times New Roman" w:cs="Times New Roman"/>
        </w:rPr>
        <w:t>, mainte</w:t>
      </w:r>
      <w:r>
        <w:rPr>
          <w:rFonts w:ascii="Times New Roman" w:hAnsi="Times New Roman" w:cs="Times New Roman"/>
        </w:rPr>
        <w:t>nance of transportation systems</w:t>
      </w:r>
      <w:r w:rsidR="00DB2F15">
        <w:rPr>
          <w:rFonts w:ascii="Times New Roman" w:hAnsi="Times New Roman" w:cs="Times New Roman"/>
        </w:rPr>
        <w:t xml:space="preserve"> </w:t>
      </w:r>
      <w:r w:rsidR="00B46365">
        <w:rPr>
          <w:rFonts w:ascii="Times New Roman" w:hAnsi="Times New Roman" w:cs="Times New Roman"/>
        </w:rPr>
        <w:t xml:space="preserve">and </w:t>
      </w:r>
      <w:r w:rsidR="00B46365" w:rsidRPr="00435F98">
        <w:rPr>
          <w:rFonts w:ascii="Times New Roman" w:hAnsi="Times New Roman" w:cs="Times New Roman"/>
        </w:rPr>
        <w:t xml:space="preserve">geotechnical investigations </w:t>
      </w:r>
      <w:r w:rsidRPr="00435F98">
        <w:rPr>
          <w:rFonts w:ascii="Times New Roman" w:hAnsi="Times New Roman" w:cs="Times New Roman"/>
        </w:rPr>
        <w:t xml:space="preserve">related to roads, </w:t>
      </w:r>
      <w:r w:rsidR="00B46365" w:rsidRPr="00435F98">
        <w:rPr>
          <w:rFonts w:ascii="Times New Roman" w:hAnsi="Times New Roman" w:cs="Times New Roman"/>
        </w:rPr>
        <w:t xml:space="preserve">traffic </w:t>
      </w:r>
      <w:r w:rsidRPr="00435F98">
        <w:rPr>
          <w:rFonts w:ascii="Times New Roman" w:hAnsi="Times New Roman" w:cs="Times New Roman"/>
        </w:rPr>
        <w:t>management,</w:t>
      </w:r>
      <w:r w:rsidR="00B46365">
        <w:rPr>
          <w:rFonts w:ascii="Times New Roman" w:hAnsi="Times New Roman" w:cs="Times New Roman"/>
        </w:rPr>
        <w:t xml:space="preserve"> network design, signal design.</w:t>
      </w:r>
    </w:p>
    <w:p w14:paraId="42332C15" w14:textId="77777777" w:rsidR="00435F98" w:rsidRPr="00435F98" w:rsidRDefault="00435F98" w:rsidP="004C5FD9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Design Experience:</w:t>
      </w:r>
      <w:r w:rsidR="005A16BE">
        <w:rPr>
          <w:rFonts w:ascii="Times New Roman" w:hAnsi="Times New Roman" w:cs="Times New Roman"/>
        </w:rPr>
        <w:t xml:space="preserve"> Round About, 4 Lanes</w:t>
      </w:r>
      <w:r w:rsidRPr="00435F98">
        <w:rPr>
          <w:rFonts w:ascii="Times New Roman" w:hAnsi="Times New Roman" w:cs="Times New Roman"/>
        </w:rPr>
        <w:t>, Diamond Crossings</w:t>
      </w:r>
    </w:p>
    <w:p w14:paraId="402F06C8" w14:textId="77777777" w:rsidR="00302D7D" w:rsidRDefault="00435F98" w:rsidP="004C5FD9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302D7D">
        <w:rPr>
          <w:rFonts w:ascii="Times New Roman" w:hAnsi="Times New Roman" w:cs="Times New Roman"/>
          <w:b/>
          <w:sz w:val="24"/>
        </w:rPr>
        <w:t>Traffic Management</w:t>
      </w:r>
    </w:p>
    <w:p w14:paraId="672408BC" w14:textId="77777777" w:rsidR="00435F98" w:rsidRPr="00302D7D" w:rsidRDefault="00435F98" w:rsidP="004C5FD9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</w:rPr>
        <w:t xml:space="preserve">Solving Intersection </w:t>
      </w:r>
      <w:r w:rsidR="00302D7D" w:rsidRPr="00302D7D">
        <w:rPr>
          <w:rFonts w:ascii="Times New Roman" w:hAnsi="Times New Roman" w:cs="Times New Roman"/>
        </w:rPr>
        <w:t>Related Problems</w:t>
      </w:r>
    </w:p>
    <w:p w14:paraId="6C700B95" w14:textId="77777777" w:rsidR="00435F98" w:rsidRPr="00302D7D" w:rsidRDefault="00435F98" w:rsidP="004C5FD9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</w:rPr>
        <w:t>Designi</w:t>
      </w:r>
      <w:r w:rsidR="00302D7D">
        <w:rPr>
          <w:rFonts w:ascii="Times New Roman" w:hAnsi="Times New Roman" w:cs="Times New Roman"/>
        </w:rPr>
        <w:t>ng Signal System</w:t>
      </w:r>
    </w:p>
    <w:p w14:paraId="21793390" w14:textId="77777777" w:rsidR="00435F98" w:rsidRPr="00302D7D" w:rsidRDefault="00435F98" w:rsidP="004C5FD9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</w:rPr>
        <w:t xml:space="preserve">Network Formulation </w:t>
      </w:r>
    </w:p>
    <w:p w14:paraId="41BBEC76" w14:textId="77777777" w:rsidR="00435F98" w:rsidRPr="00435F98" w:rsidRDefault="00435F98" w:rsidP="004C5FD9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Role</w:t>
      </w:r>
      <w:r w:rsidR="00302D7D" w:rsidRPr="00302D7D">
        <w:rPr>
          <w:rFonts w:ascii="Times New Roman" w:hAnsi="Times New Roman" w:cs="Times New Roman"/>
          <w:b/>
          <w:sz w:val="24"/>
        </w:rPr>
        <w:t>:</w:t>
      </w:r>
      <w:r w:rsidR="00302D7D">
        <w:rPr>
          <w:rFonts w:ascii="Times New Roman" w:hAnsi="Times New Roman" w:cs="Times New Roman"/>
        </w:rPr>
        <w:t xml:space="preserve"> D</w:t>
      </w:r>
      <w:r w:rsidR="005A16BE">
        <w:rPr>
          <w:rFonts w:ascii="Times New Roman" w:hAnsi="Times New Roman" w:cs="Times New Roman"/>
        </w:rPr>
        <w:t>esign Engineer /</w:t>
      </w:r>
      <w:r w:rsidR="005809B5">
        <w:rPr>
          <w:rFonts w:ascii="Times New Roman" w:hAnsi="Times New Roman" w:cs="Times New Roman"/>
        </w:rPr>
        <w:t xml:space="preserve"> Project Engineer</w:t>
      </w:r>
    </w:p>
    <w:p w14:paraId="616B39D7" w14:textId="77777777" w:rsidR="00435F98" w:rsidRPr="00435F98" w:rsidRDefault="00435F98" w:rsidP="004C5FD9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Software</w:t>
      </w:r>
      <w:r w:rsidR="00302D7D" w:rsidRPr="00302D7D">
        <w:rPr>
          <w:rFonts w:ascii="Times New Roman" w:hAnsi="Times New Roman" w:cs="Times New Roman"/>
          <w:b/>
          <w:sz w:val="24"/>
        </w:rPr>
        <w:t>:</w:t>
      </w:r>
      <w:r w:rsidR="00302D7D">
        <w:rPr>
          <w:rFonts w:ascii="Times New Roman" w:hAnsi="Times New Roman" w:cs="Times New Roman"/>
        </w:rPr>
        <w:t xml:space="preserve"> PTV Vissim</w:t>
      </w:r>
      <w:r w:rsidR="005A16BE">
        <w:rPr>
          <w:rFonts w:ascii="Times New Roman" w:hAnsi="Times New Roman" w:cs="Times New Roman"/>
        </w:rPr>
        <w:t>, PTV Viswalk</w:t>
      </w:r>
      <w:r w:rsidRPr="00435F98">
        <w:rPr>
          <w:rFonts w:ascii="Times New Roman" w:hAnsi="Times New Roman" w:cs="Times New Roman"/>
        </w:rPr>
        <w:t>. IES v16.</w:t>
      </w:r>
    </w:p>
    <w:p w14:paraId="6996D82D" w14:textId="77777777" w:rsidR="00435F98" w:rsidRPr="00DD0863" w:rsidRDefault="00DD0863" w:rsidP="004C5FD9">
      <w:pPr>
        <w:spacing w:after="0"/>
        <w:jc w:val="both"/>
        <w:rPr>
          <w:rFonts w:ascii="Times New Roman" w:hAnsi="Times New Roman" w:cs="Times New Roman"/>
          <w:b/>
        </w:rPr>
      </w:pPr>
      <w:r w:rsidRPr="00DD0863">
        <w:rPr>
          <w:rFonts w:ascii="Times New Roman" w:hAnsi="Times New Roman" w:cs="Times New Roman"/>
          <w:b/>
          <w:sz w:val="24"/>
        </w:rPr>
        <w:t>___________________________________________</w:t>
      </w:r>
    </w:p>
    <w:p w14:paraId="5AF025D7" w14:textId="77777777" w:rsidR="00585AC4" w:rsidRDefault="00585AC4" w:rsidP="004C5FD9">
      <w:pPr>
        <w:spacing w:after="0"/>
        <w:jc w:val="both"/>
        <w:rPr>
          <w:rFonts w:ascii="Times New Roman" w:hAnsi="Times New Roman" w:cs="Times New Roman"/>
        </w:rPr>
      </w:pPr>
    </w:p>
    <w:p w14:paraId="21BC59E2" w14:textId="77777777" w:rsidR="00A647DD" w:rsidRDefault="00A647DD" w:rsidP="00A647DD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56404FB" w14:textId="330EF1D5" w:rsidR="00A647DD" w:rsidRPr="00DD0863" w:rsidRDefault="00A647DD" w:rsidP="00A647DD">
      <w:pPr>
        <w:spacing w:after="0"/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 xml:space="preserve">Quality Control </w:t>
      </w:r>
      <w:r w:rsidRPr="00DD0863">
        <w:rPr>
          <w:rFonts w:ascii="Times New Roman" w:hAnsi="Times New Roman" w:cs="Times New Roman"/>
          <w:b/>
          <w:sz w:val="24"/>
          <w:u w:val="single"/>
        </w:rPr>
        <w:t>Projects</w:t>
      </w:r>
    </w:p>
    <w:p w14:paraId="091FD2F9" w14:textId="0A0E80D2" w:rsidR="00A647DD" w:rsidRDefault="00A647DD" w:rsidP="00A647DD">
      <w:pPr>
        <w:spacing w:after="0"/>
        <w:jc w:val="both"/>
        <w:rPr>
          <w:rFonts w:ascii="Times New Roman" w:hAnsi="Times New Roman" w:cs="Times New Roman"/>
        </w:rPr>
      </w:pPr>
      <w:r w:rsidRPr="00435F98">
        <w:rPr>
          <w:rFonts w:ascii="Times New Roman" w:hAnsi="Times New Roman" w:cs="Times New Roman"/>
          <w:b/>
          <w:sz w:val="24"/>
        </w:rPr>
        <w:t>Overview:</w:t>
      </w:r>
      <w:r>
        <w:rPr>
          <w:rFonts w:ascii="Times New Roman" w:hAnsi="Times New Roman" w:cs="Times New Roman"/>
        </w:rPr>
        <w:t xml:space="preserve"> As part of my Quality Auditing &amp; Quality Control, Secured good knowledge on quality checking in MDB and  Micro level anlysis for flaws and create respective measures to reduce the flaws  .</w:t>
      </w:r>
    </w:p>
    <w:p w14:paraId="3B42BB0C" w14:textId="77777777" w:rsidR="00A647DD" w:rsidRPr="00435F98" w:rsidRDefault="00A647DD" w:rsidP="00A647DD">
      <w:pPr>
        <w:spacing w:after="0"/>
        <w:jc w:val="both"/>
        <w:rPr>
          <w:rFonts w:ascii="Times New Roman" w:hAnsi="Times New Roman" w:cs="Times New Roman"/>
        </w:rPr>
      </w:pPr>
    </w:p>
    <w:p w14:paraId="24ED605E" w14:textId="273846D8" w:rsidR="00A647DD" w:rsidRPr="00435F98" w:rsidRDefault="00A647DD" w:rsidP="00A647DD">
      <w:pPr>
        <w:spacing w:after="0"/>
        <w:jc w:val="both"/>
        <w:rPr>
          <w:rFonts w:ascii="Times New Roman" w:hAnsi="Times New Roman" w:cs="Times New Roman"/>
        </w:rPr>
      </w:pPr>
      <w:r w:rsidRPr="00302D7D">
        <w:rPr>
          <w:rFonts w:ascii="Times New Roman" w:hAnsi="Times New Roman" w:cs="Times New Roman"/>
          <w:b/>
          <w:sz w:val="24"/>
        </w:rPr>
        <w:t>Design Experience:</w:t>
      </w:r>
      <w:r>
        <w:rPr>
          <w:rFonts w:ascii="Times New Roman" w:hAnsi="Times New Roman" w:cs="Times New Roman"/>
        </w:rPr>
        <w:t xml:space="preserve"> Working with Quality Tools </w:t>
      </w:r>
      <w:r w:rsidR="00487022">
        <w:rPr>
          <w:rFonts w:ascii="Times New Roman" w:hAnsi="Times New Roman" w:cs="Times New Roman"/>
        </w:rPr>
        <w:t xml:space="preserve">, JSon Query knowledge </w:t>
      </w:r>
    </w:p>
    <w:p w14:paraId="536641FF" w14:textId="77777777" w:rsidR="00A647DD" w:rsidRDefault="00A647DD" w:rsidP="00A647DD">
      <w:pPr>
        <w:spacing w:after="0"/>
        <w:jc w:val="both"/>
        <w:rPr>
          <w:rFonts w:ascii="Times New Roman" w:hAnsi="Times New Roman" w:cs="Times New Roman"/>
        </w:rPr>
      </w:pPr>
    </w:p>
    <w:p w14:paraId="1D92D78D" w14:textId="77777777" w:rsidR="00A647DD" w:rsidRDefault="00A647DD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5929959" w14:textId="77777777" w:rsidR="00536920" w:rsidRDefault="00536920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411D356" w14:textId="77777777" w:rsidR="002063F4" w:rsidRPr="000E548C" w:rsidRDefault="002063F4" w:rsidP="002063F4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2063F4">
        <w:rPr>
          <w:rFonts w:ascii="Times New Roman" w:hAnsi="Times New Roman" w:cs="Times New Roman"/>
          <w:b/>
          <w:sz w:val="24"/>
        </w:rPr>
        <w:t xml:space="preserve">PRESENTATIONS </w:t>
      </w:r>
      <w:r>
        <w:rPr>
          <w:rFonts w:ascii="Times New Roman" w:hAnsi="Times New Roman" w:cs="Times New Roman"/>
          <w:b/>
          <w:sz w:val="24"/>
        </w:rPr>
        <w:t>&amp; PAPER SUBMISSIONS</w:t>
      </w:r>
    </w:p>
    <w:p w14:paraId="5AE54236" w14:textId="77777777" w:rsidR="002063F4" w:rsidRPr="002063F4" w:rsidRDefault="002063F4" w:rsidP="004C5FD9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</w:rPr>
      </w:pPr>
      <w:r w:rsidRPr="002063F4">
        <w:rPr>
          <w:rFonts w:ascii="Times New Roman" w:hAnsi="Times New Roman" w:cs="Times New Roman"/>
        </w:rPr>
        <w:t xml:space="preserve">Participated &amp; secured First prize at TECHION 12 , National Level Technical Symposium , Conducted by </w:t>
      </w:r>
      <w:r w:rsidR="008D6F99" w:rsidRPr="002063F4">
        <w:rPr>
          <w:rFonts w:ascii="Times New Roman" w:hAnsi="Times New Roman" w:cs="Times New Roman"/>
        </w:rPr>
        <w:t xml:space="preserve">Sri Vasavi </w:t>
      </w:r>
      <w:r w:rsidRPr="002063F4">
        <w:rPr>
          <w:rFonts w:ascii="Times New Roman" w:hAnsi="Times New Roman" w:cs="Times New Roman"/>
        </w:rPr>
        <w:t>Instit</w:t>
      </w:r>
      <w:r w:rsidR="00782637">
        <w:rPr>
          <w:rFonts w:ascii="Times New Roman" w:hAnsi="Times New Roman" w:cs="Times New Roman"/>
        </w:rPr>
        <w:t>ute of Engineering &amp; Technology</w:t>
      </w:r>
    </w:p>
    <w:p w14:paraId="282A05C2" w14:textId="77777777" w:rsidR="002063F4" w:rsidRPr="002063F4" w:rsidRDefault="002063F4" w:rsidP="004C5FD9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</w:rPr>
      </w:pPr>
      <w:r w:rsidRPr="002063F4">
        <w:rPr>
          <w:rFonts w:ascii="Times New Roman" w:hAnsi="Times New Roman" w:cs="Times New Roman"/>
        </w:rPr>
        <w:t xml:space="preserve">Stood First at VEDANSHI- 2K12, National Level Technical Symposium, Paper presentation, </w:t>
      </w:r>
      <w:r>
        <w:rPr>
          <w:rFonts w:ascii="Times New Roman" w:hAnsi="Times New Roman" w:cs="Times New Roman"/>
        </w:rPr>
        <w:t xml:space="preserve">Conducted by </w:t>
      </w:r>
      <w:r w:rsidR="00782637">
        <w:rPr>
          <w:rFonts w:ascii="Times New Roman" w:hAnsi="Times New Roman" w:cs="Times New Roman"/>
        </w:rPr>
        <w:t>D.N.R. college ESTD.1945</w:t>
      </w:r>
    </w:p>
    <w:p w14:paraId="6F2BABC8" w14:textId="77777777" w:rsidR="002063F4" w:rsidRPr="002063F4" w:rsidRDefault="002063F4" w:rsidP="004C5FD9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</w:rPr>
      </w:pPr>
      <w:r w:rsidRPr="002063F4">
        <w:rPr>
          <w:rFonts w:ascii="Times New Roman" w:hAnsi="Times New Roman" w:cs="Times New Roman"/>
        </w:rPr>
        <w:t>Stood First at VEDANSHI -</w:t>
      </w:r>
      <w:r>
        <w:rPr>
          <w:rFonts w:ascii="Times New Roman" w:hAnsi="Times New Roman" w:cs="Times New Roman"/>
        </w:rPr>
        <w:t xml:space="preserve"> 2k12, National Technical symposium, Quiz</w:t>
      </w:r>
      <w:r w:rsidRPr="002063F4">
        <w:rPr>
          <w:rFonts w:ascii="Times New Roman" w:hAnsi="Times New Roman" w:cs="Times New Roman"/>
        </w:rPr>
        <w:t xml:space="preserve">, Conducted by D.N.R. College </w:t>
      </w:r>
      <w:r w:rsidR="00782637">
        <w:rPr>
          <w:rFonts w:ascii="Times New Roman" w:hAnsi="Times New Roman" w:cs="Times New Roman"/>
        </w:rPr>
        <w:t>ESTD. 1945</w:t>
      </w:r>
    </w:p>
    <w:p w14:paraId="7969FC5B" w14:textId="77777777" w:rsidR="002063F4" w:rsidRPr="002063F4" w:rsidRDefault="002063F4" w:rsidP="004C5FD9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</w:rPr>
      </w:pPr>
      <w:r w:rsidRPr="002063F4">
        <w:rPr>
          <w:rFonts w:ascii="Times New Roman" w:hAnsi="Times New Roman" w:cs="Times New Roman"/>
        </w:rPr>
        <w:t>Stood First at VALIANT -</w:t>
      </w:r>
      <w:r>
        <w:rPr>
          <w:rFonts w:ascii="Times New Roman" w:hAnsi="Times New Roman" w:cs="Times New Roman"/>
        </w:rPr>
        <w:t xml:space="preserve"> 2k12</w:t>
      </w:r>
      <w:r w:rsidRPr="002063F4">
        <w:rPr>
          <w:rFonts w:ascii="Times New Roman" w:hAnsi="Times New Roman" w:cs="Times New Roman"/>
        </w:rPr>
        <w:t xml:space="preserve">, National Technical </w:t>
      </w:r>
      <w:r>
        <w:rPr>
          <w:rFonts w:ascii="Times New Roman" w:hAnsi="Times New Roman" w:cs="Times New Roman"/>
        </w:rPr>
        <w:t>Symposium, Paper Presentation</w:t>
      </w:r>
      <w:r w:rsidRPr="002063F4">
        <w:rPr>
          <w:rFonts w:ascii="Times New Roman" w:hAnsi="Times New Roman" w:cs="Times New Roman"/>
        </w:rPr>
        <w:t xml:space="preserve">, conducted by Vishnu Institute of </w:t>
      </w:r>
      <w:r>
        <w:rPr>
          <w:rFonts w:ascii="Times New Roman" w:hAnsi="Times New Roman" w:cs="Times New Roman"/>
        </w:rPr>
        <w:t>Technology, Bhimavaram</w:t>
      </w:r>
    </w:p>
    <w:p w14:paraId="7203340E" w14:textId="77777777" w:rsidR="002063F4" w:rsidRPr="002063F4" w:rsidRDefault="002063F4" w:rsidP="004C5FD9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</w:rPr>
      </w:pPr>
      <w:r w:rsidRPr="002063F4">
        <w:rPr>
          <w:rFonts w:ascii="Times New Roman" w:hAnsi="Times New Roman" w:cs="Times New Roman"/>
        </w:rPr>
        <w:t>Participated in National Work</w:t>
      </w:r>
      <w:r>
        <w:rPr>
          <w:rFonts w:ascii="Times New Roman" w:hAnsi="Times New Roman" w:cs="Times New Roman"/>
        </w:rPr>
        <w:t>shop on Applications of Arc Gis</w:t>
      </w:r>
      <w:r w:rsidRPr="002063F4">
        <w:rPr>
          <w:rFonts w:ascii="Times New Roman" w:hAnsi="Times New Roman" w:cs="Times New Roman"/>
        </w:rPr>
        <w:t>, at RAC</w:t>
      </w:r>
      <w:r w:rsidR="008D6F99">
        <w:rPr>
          <w:rFonts w:ascii="Times New Roman" w:hAnsi="Times New Roman" w:cs="Times New Roman"/>
        </w:rPr>
        <w:t>E, conducted by K.L. University,</w:t>
      </w:r>
      <w:r w:rsidRPr="002063F4">
        <w:rPr>
          <w:rFonts w:ascii="Times New Roman" w:hAnsi="Times New Roman" w:cs="Times New Roman"/>
        </w:rPr>
        <w:t xml:space="preserve"> Vijayawada</w:t>
      </w:r>
    </w:p>
    <w:p w14:paraId="7FF0E6CE" w14:textId="77777777" w:rsidR="00372661" w:rsidRPr="00782637" w:rsidRDefault="002063F4" w:rsidP="004C5FD9">
      <w:pPr>
        <w:pStyle w:val="ListParagraph"/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</w:rPr>
      </w:pPr>
      <w:r w:rsidRPr="002063F4">
        <w:rPr>
          <w:rFonts w:ascii="Times New Roman" w:hAnsi="Times New Roman" w:cs="Times New Roman"/>
        </w:rPr>
        <w:t>Partcipated in N</w:t>
      </w:r>
      <w:r w:rsidR="00782637">
        <w:rPr>
          <w:rFonts w:ascii="Times New Roman" w:hAnsi="Times New Roman" w:cs="Times New Roman"/>
        </w:rPr>
        <w:t>ational Students Conference (</w:t>
      </w:r>
      <w:r w:rsidRPr="002063F4">
        <w:rPr>
          <w:rFonts w:ascii="Times New Roman" w:hAnsi="Times New Roman" w:cs="Times New Roman"/>
        </w:rPr>
        <w:t>Recent Ad</w:t>
      </w:r>
      <w:r w:rsidR="00782637">
        <w:rPr>
          <w:rFonts w:ascii="Times New Roman" w:hAnsi="Times New Roman" w:cs="Times New Roman"/>
        </w:rPr>
        <w:t xml:space="preserve">vancements in civil Engineering) August </w:t>
      </w:r>
      <w:r w:rsidRPr="002063F4">
        <w:rPr>
          <w:rFonts w:ascii="Times New Roman" w:hAnsi="Times New Roman" w:cs="Times New Roman"/>
        </w:rPr>
        <w:t>25</w:t>
      </w:r>
      <w:r w:rsidR="00782637">
        <w:rPr>
          <w:rFonts w:ascii="Times New Roman" w:hAnsi="Times New Roman" w:cs="Times New Roman"/>
        </w:rPr>
        <w:t>, 2012, on Gis, rs</w:t>
      </w:r>
      <w:r w:rsidRPr="002063F4">
        <w:rPr>
          <w:rFonts w:ascii="Times New Roman" w:hAnsi="Times New Roman" w:cs="Times New Roman"/>
        </w:rPr>
        <w:t xml:space="preserve">, gps advancements in civil engineering &amp; adaptability of  fuzzy logic application in Three </w:t>
      </w:r>
      <w:r w:rsidR="00782637">
        <w:rPr>
          <w:rFonts w:ascii="Times New Roman" w:hAnsi="Times New Roman" w:cs="Times New Roman"/>
        </w:rPr>
        <w:t>Gorges Bridge, Chain</w:t>
      </w:r>
    </w:p>
    <w:p w14:paraId="57D3786D" w14:textId="77777777" w:rsidR="00CC412B" w:rsidRPr="00A962B0" w:rsidRDefault="00CC412B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6BFD6B8" w14:textId="77777777" w:rsidR="00A962B0" w:rsidRPr="00CC412B" w:rsidRDefault="00060548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EDUCATIONAL </w:t>
      </w:r>
      <w:r w:rsidRPr="000E548C">
        <w:rPr>
          <w:rFonts w:ascii="Times New Roman" w:hAnsi="Times New Roman" w:cs="Times New Roman"/>
          <w:b/>
          <w:sz w:val="24"/>
        </w:rPr>
        <w:t>QUALIFICATION</w:t>
      </w:r>
    </w:p>
    <w:p w14:paraId="689D4AFA" w14:textId="77777777" w:rsidR="00372661" w:rsidRPr="00782637" w:rsidRDefault="00782637" w:rsidP="004C5FD9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</w:rPr>
      </w:pPr>
      <w:r w:rsidRPr="00782637">
        <w:rPr>
          <w:rFonts w:ascii="Times New Roman" w:hAnsi="Times New Roman" w:cs="Times New Roman"/>
        </w:rPr>
        <w:t>Bachelor of Technology (B.Tech) in Civil Engineering from A.K.R.G. College of Engineering &amp; Technology in 2014</w:t>
      </w:r>
    </w:p>
    <w:p w14:paraId="75523581" w14:textId="77777777" w:rsidR="00CC412B" w:rsidRDefault="00CC412B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DDB8A26" w14:textId="77777777" w:rsidR="00060548" w:rsidRPr="00FF18A0" w:rsidRDefault="00060548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T SKILLS</w:t>
      </w:r>
    </w:p>
    <w:p w14:paraId="1A4FD06A" w14:textId="4DE03120" w:rsidR="004C3CF3" w:rsidRPr="004C3CF3" w:rsidRDefault="004C3CF3" w:rsidP="004C5FD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</w:rPr>
      </w:pPr>
      <w:r w:rsidRPr="004C3CF3">
        <w:rPr>
          <w:rFonts w:ascii="Times New Roman" w:hAnsi="Times New Roman" w:cs="Times New Roman"/>
          <w:b/>
          <w:sz w:val="24"/>
        </w:rPr>
        <w:t>Software:</w:t>
      </w:r>
      <w:r w:rsidRPr="004C3CF3">
        <w:rPr>
          <w:rFonts w:ascii="Times New Roman" w:hAnsi="Times New Roman" w:cs="Times New Roman"/>
        </w:rPr>
        <w:t xml:space="preserve"> </w:t>
      </w:r>
      <w:r w:rsidR="0062674C">
        <w:rPr>
          <w:rFonts w:ascii="Times New Roman" w:hAnsi="Times New Roman" w:cs="Times New Roman"/>
        </w:rPr>
        <w:t>R- PHYTON</w:t>
      </w:r>
      <w:r w:rsidR="0062674C" w:rsidRPr="004C3CF3">
        <w:rPr>
          <w:rFonts w:ascii="Times New Roman" w:hAnsi="Times New Roman" w:cs="Times New Roman"/>
        </w:rPr>
        <w:t xml:space="preserve"> </w:t>
      </w:r>
      <w:r w:rsidR="0062674C">
        <w:rPr>
          <w:rFonts w:ascii="Times New Roman" w:hAnsi="Times New Roman" w:cs="Times New Roman"/>
        </w:rPr>
        <w:t>,</w:t>
      </w:r>
      <w:r w:rsidRPr="004C3CF3">
        <w:rPr>
          <w:rFonts w:ascii="Times New Roman" w:hAnsi="Times New Roman" w:cs="Times New Roman"/>
        </w:rPr>
        <w:t>Auto Cad 2010, Stad Pro-v8i, Total Station, Hy-8</w:t>
      </w:r>
      <w:r w:rsidR="005809B5">
        <w:rPr>
          <w:rFonts w:ascii="Times New Roman" w:hAnsi="Times New Roman" w:cs="Times New Roman"/>
        </w:rPr>
        <w:t>,</w:t>
      </w:r>
      <w:r w:rsidRPr="004C3CF3">
        <w:rPr>
          <w:rFonts w:ascii="Times New Roman" w:hAnsi="Times New Roman" w:cs="Times New Roman"/>
        </w:rPr>
        <w:t xml:space="preserve"> Sap, Safe, PTV Vissim, GIS, Spw, Oasys, E-Tabs</w:t>
      </w:r>
      <w:r w:rsidR="00A647DD">
        <w:rPr>
          <w:rFonts w:ascii="Times New Roman" w:hAnsi="Times New Roman" w:cs="Times New Roman"/>
        </w:rPr>
        <w:t xml:space="preserve">, Primavera, Micro </w:t>
      </w:r>
      <w:r w:rsidR="0062674C">
        <w:rPr>
          <w:rFonts w:ascii="Times New Roman" w:hAnsi="Times New Roman" w:cs="Times New Roman"/>
        </w:rPr>
        <w:t>Station, MSP, Mongo DB , MSQL .</w:t>
      </w:r>
    </w:p>
    <w:p w14:paraId="02FB28AF" w14:textId="77777777" w:rsidR="004C3CF3" w:rsidRPr="004C3CF3" w:rsidRDefault="004C3CF3" w:rsidP="004C5FD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</w:rPr>
      </w:pPr>
      <w:r w:rsidRPr="004C3CF3">
        <w:rPr>
          <w:rFonts w:ascii="Times New Roman" w:hAnsi="Times New Roman" w:cs="Times New Roman"/>
          <w:b/>
          <w:sz w:val="24"/>
        </w:rPr>
        <w:t>Programming Languages:</w:t>
      </w:r>
      <w:r w:rsidRPr="004C3CF3">
        <w:rPr>
          <w:rFonts w:ascii="Times New Roman" w:hAnsi="Times New Roman" w:cs="Times New Roman"/>
        </w:rPr>
        <w:t xml:space="preserve"> C, C++</w:t>
      </w:r>
    </w:p>
    <w:p w14:paraId="7854818F" w14:textId="77777777" w:rsidR="00406CF1" w:rsidRPr="004C3CF3" w:rsidRDefault="004C3CF3" w:rsidP="004C5FD9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</w:rPr>
      </w:pPr>
      <w:r w:rsidRPr="004C3CF3">
        <w:rPr>
          <w:rFonts w:ascii="Times New Roman" w:hAnsi="Times New Roman" w:cs="Times New Roman"/>
          <w:b/>
          <w:sz w:val="24"/>
        </w:rPr>
        <w:t>Platforms:</w:t>
      </w:r>
      <w:r w:rsidRPr="004C3CF3">
        <w:rPr>
          <w:rFonts w:ascii="Times New Roman" w:hAnsi="Times New Roman" w:cs="Times New Roman"/>
        </w:rPr>
        <w:t xml:space="preserve"> Windows (XP, 7, Vista, 8</w:t>
      </w:r>
      <w:r w:rsidR="00585AC4">
        <w:rPr>
          <w:rFonts w:ascii="Times New Roman" w:hAnsi="Times New Roman" w:cs="Times New Roman"/>
        </w:rPr>
        <w:t>,10</w:t>
      </w:r>
      <w:r w:rsidRPr="004C3CF3">
        <w:rPr>
          <w:rFonts w:ascii="Times New Roman" w:hAnsi="Times New Roman" w:cs="Times New Roman"/>
        </w:rPr>
        <w:t>)</w:t>
      </w:r>
    </w:p>
    <w:p w14:paraId="5CFB4FCC" w14:textId="77777777" w:rsidR="00CC412B" w:rsidRDefault="00CC412B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03137D3" w14:textId="77777777" w:rsidR="00372661" w:rsidRPr="00FF18A0" w:rsidRDefault="00372661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372661">
        <w:rPr>
          <w:rFonts w:ascii="Times New Roman" w:hAnsi="Times New Roman" w:cs="Times New Roman"/>
          <w:b/>
          <w:sz w:val="24"/>
        </w:rPr>
        <w:t>EXTRA-CURRICULAR ACTIVITIES</w:t>
      </w:r>
    </w:p>
    <w:p w14:paraId="6B377703" w14:textId="77777777" w:rsidR="00B46365" w:rsidRPr="00C900B2" w:rsidRDefault="00B46365" w:rsidP="004C5FD9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IEEE &amp; ISAT (Indian Institute of Space Research Organization) Qualified</w:t>
      </w:r>
    </w:p>
    <w:p w14:paraId="49DD945E" w14:textId="77777777" w:rsidR="00B46365" w:rsidRPr="00C900B2" w:rsidRDefault="00B46365" w:rsidP="004C5FD9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</w:rPr>
      </w:pPr>
      <w:r w:rsidRPr="00C900B2">
        <w:rPr>
          <w:rFonts w:ascii="Times New Roman" w:hAnsi="Times New Roman" w:cs="Times New Roman"/>
        </w:rPr>
        <w:t xml:space="preserve">Certified STAD PRO </w:t>
      </w:r>
      <w:r>
        <w:rPr>
          <w:rFonts w:ascii="Times New Roman" w:hAnsi="Times New Roman" w:cs="Times New Roman"/>
        </w:rPr>
        <w:t>&amp; Auto</w:t>
      </w:r>
      <w:r w:rsidRPr="00C900B2">
        <w:rPr>
          <w:rFonts w:ascii="Times New Roman" w:hAnsi="Times New Roman" w:cs="Times New Roman"/>
        </w:rPr>
        <w:t xml:space="preserve">CAD </w:t>
      </w:r>
      <w:r>
        <w:rPr>
          <w:rFonts w:ascii="Times New Roman" w:hAnsi="Times New Roman" w:cs="Times New Roman"/>
        </w:rPr>
        <w:t xml:space="preserve">from IGIAT (Indo German </w:t>
      </w:r>
      <w:r w:rsidRPr="00C900B2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stitute of Advanced Technology)</w:t>
      </w:r>
    </w:p>
    <w:p w14:paraId="5491B1BD" w14:textId="77777777" w:rsidR="00372661" w:rsidRPr="00A962B0" w:rsidRDefault="00372661" w:rsidP="00DC633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45C8675" w14:textId="77777777" w:rsidR="00DF3A3F" w:rsidRPr="000E548C" w:rsidRDefault="000E548C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0E548C">
        <w:rPr>
          <w:rFonts w:ascii="Times New Roman" w:hAnsi="Times New Roman" w:cs="Times New Roman"/>
          <w:b/>
          <w:sz w:val="24"/>
        </w:rPr>
        <w:t>PERSONAL DETAILS</w:t>
      </w:r>
    </w:p>
    <w:p w14:paraId="1C9F3ECD" w14:textId="77777777" w:rsidR="00CD4528" w:rsidRPr="00DC633F" w:rsidRDefault="00CD4528" w:rsidP="004C5FD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DC633F">
        <w:rPr>
          <w:rFonts w:ascii="Times New Roman" w:hAnsi="Times New Roman" w:cs="Times New Roman"/>
          <w:b/>
          <w:sz w:val="24"/>
        </w:rPr>
        <w:t>Date of Birth</w:t>
      </w:r>
      <w:r w:rsidRPr="00DC633F">
        <w:rPr>
          <w:rFonts w:ascii="Times New Roman" w:hAnsi="Times New Roman" w:cs="Times New Roman"/>
          <w:b/>
          <w:sz w:val="24"/>
        </w:rPr>
        <w:tab/>
      </w:r>
      <w:r w:rsidRPr="00DC633F">
        <w:rPr>
          <w:rFonts w:ascii="Times New Roman" w:hAnsi="Times New Roman" w:cs="Times New Roman"/>
          <w:b/>
          <w:sz w:val="24"/>
        </w:rPr>
        <w:tab/>
      </w:r>
      <w:r w:rsidRPr="00DC633F">
        <w:rPr>
          <w:rFonts w:ascii="Times New Roman" w:hAnsi="Times New Roman" w:cs="Times New Roman"/>
          <w:b/>
          <w:sz w:val="24"/>
        </w:rPr>
        <w:tab/>
        <w:t>:</w:t>
      </w:r>
      <w:r w:rsidRPr="00DC633F">
        <w:rPr>
          <w:rFonts w:ascii="Times New Roman" w:hAnsi="Times New Roman" w:cs="Times New Roman"/>
        </w:rPr>
        <w:t xml:space="preserve"> </w:t>
      </w:r>
      <w:r w:rsidR="004C3CF3" w:rsidRPr="004C3CF3">
        <w:rPr>
          <w:rFonts w:ascii="Times New Roman" w:hAnsi="Times New Roman" w:cs="Times New Roman"/>
        </w:rPr>
        <w:t>May</w:t>
      </w:r>
      <w:r w:rsidR="004C3CF3">
        <w:rPr>
          <w:rFonts w:ascii="Times New Roman" w:hAnsi="Times New Roman" w:cs="Times New Roman"/>
        </w:rPr>
        <w:t xml:space="preserve"> 25, </w:t>
      </w:r>
      <w:r w:rsidR="004C3CF3" w:rsidRPr="004C3CF3">
        <w:rPr>
          <w:rFonts w:ascii="Times New Roman" w:hAnsi="Times New Roman" w:cs="Times New Roman"/>
        </w:rPr>
        <w:t>1993</w:t>
      </w:r>
    </w:p>
    <w:p w14:paraId="24390189" w14:textId="77777777" w:rsidR="00CD4528" w:rsidRPr="00A962B0" w:rsidRDefault="00CD4528" w:rsidP="004C5FD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962B0">
        <w:rPr>
          <w:rFonts w:ascii="Times New Roman" w:hAnsi="Times New Roman" w:cs="Times New Roman"/>
          <w:b/>
          <w:sz w:val="24"/>
        </w:rPr>
        <w:t>Languages Known</w:t>
      </w:r>
      <w:r w:rsidRPr="00A962B0">
        <w:rPr>
          <w:rFonts w:ascii="Times New Roman" w:hAnsi="Times New Roman" w:cs="Times New Roman"/>
          <w:b/>
          <w:sz w:val="24"/>
        </w:rPr>
        <w:tab/>
      </w:r>
      <w:r w:rsidRPr="00A962B0">
        <w:rPr>
          <w:rFonts w:ascii="Times New Roman" w:hAnsi="Times New Roman" w:cs="Times New Roman"/>
          <w:b/>
          <w:sz w:val="24"/>
        </w:rPr>
        <w:tab/>
        <w:t>:</w:t>
      </w:r>
      <w:r w:rsidR="00A962B0">
        <w:rPr>
          <w:rFonts w:ascii="Times New Roman" w:hAnsi="Times New Roman" w:cs="Times New Roman"/>
        </w:rPr>
        <w:t xml:space="preserve"> </w:t>
      </w:r>
      <w:r w:rsidR="00782637">
        <w:rPr>
          <w:rFonts w:ascii="Times New Roman" w:hAnsi="Times New Roman" w:cs="Times New Roman"/>
        </w:rPr>
        <w:t xml:space="preserve">English </w:t>
      </w:r>
      <w:r w:rsidR="00B46365">
        <w:rPr>
          <w:rFonts w:ascii="Times New Roman" w:hAnsi="Times New Roman" w:cs="Times New Roman"/>
        </w:rPr>
        <w:t xml:space="preserve">and </w:t>
      </w:r>
      <w:r w:rsidR="00782637">
        <w:rPr>
          <w:rFonts w:ascii="Times New Roman" w:hAnsi="Times New Roman" w:cs="Times New Roman"/>
        </w:rPr>
        <w:t>Hindi</w:t>
      </w:r>
    </w:p>
    <w:p w14:paraId="39FCAE0D" w14:textId="77777777" w:rsidR="00060548" w:rsidRDefault="00060548" w:rsidP="00CD4528">
      <w:pPr>
        <w:spacing w:after="0" w:line="240" w:lineRule="auto"/>
        <w:rPr>
          <w:rFonts w:ascii="Times New Roman" w:hAnsi="Times New Roman" w:cs="Times New Roman"/>
        </w:rPr>
      </w:pPr>
    </w:p>
    <w:p w14:paraId="2DADF4ED" w14:textId="77777777" w:rsidR="00060548" w:rsidRPr="00FF18A0" w:rsidRDefault="00060548" w:rsidP="00AF37E6">
      <w:pPr>
        <w:shd w:val="clear" w:color="auto" w:fill="A6A6A6" w:themeFill="background1" w:themeFillShade="A6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FERENCES</w:t>
      </w:r>
    </w:p>
    <w:p w14:paraId="0599F787" w14:textId="77777777" w:rsidR="00782637" w:rsidRPr="00782637" w:rsidRDefault="00F91252" w:rsidP="004C5FD9">
      <w:pPr>
        <w:pStyle w:val="ListParagraph"/>
        <w:numPr>
          <w:ilvl w:val="0"/>
          <w:numId w:val="18"/>
        </w:numPr>
        <w:tabs>
          <w:tab w:val="left" w:pos="1343"/>
        </w:tabs>
        <w:spacing w:after="0"/>
        <w:jc w:val="both"/>
        <w:rPr>
          <w:rFonts w:ascii="Times New Roman" w:hAnsi="Times New Roman" w:cs="Times New Roman"/>
        </w:rPr>
      </w:pPr>
      <w:r w:rsidRPr="00782637">
        <w:rPr>
          <w:rFonts w:ascii="Times New Roman" w:hAnsi="Times New Roman" w:cs="Times New Roman"/>
        </w:rPr>
        <w:t>Dr. Illa. Ramakanth (Phd - Iitm)</w:t>
      </w:r>
      <w:r w:rsidR="00782637" w:rsidRPr="00782637">
        <w:rPr>
          <w:rFonts w:ascii="Times New Roman" w:hAnsi="Times New Roman" w:cs="Times New Roman"/>
        </w:rPr>
        <w:t>,</w:t>
      </w:r>
      <w:r w:rsidR="00782637" w:rsidRPr="00782637">
        <w:t xml:space="preserve"> </w:t>
      </w:r>
      <w:r w:rsidR="00782637" w:rsidRPr="00782637">
        <w:rPr>
          <w:rFonts w:ascii="Times New Roman" w:hAnsi="Times New Roman" w:cs="Times New Roman"/>
        </w:rPr>
        <w:t>Professor in Chemistry, Email Id: illaramakanth@iitm.in</w:t>
      </w:r>
    </w:p>
    <w:p w14:paraId="7EB997D5" w14:textId="77777777" w:rsidR="00C236F9" w:rsidRPr="00585AC4" w:rsidRDefault="00C236F9" w:rsidP="00585AC4">
      <w:pPr>
        <w:tabs>
          <w:tab w:val="left" w:pos="1343"/>
        </w:tabs>
        <w:spacing w:after="0"/>
        <w:jc w:val="both"/>
        <w:rPr>
          <w:rFonts w:ascii="Times New Roman" w:hAnsi="Times New Roman" w:cs="Times New Roman"/>
        </w:rPr>
      </w:pPr>
    </w:p>
    <w:sectPr w:rsidR="00C236F9" w:rsidRPr="00585AC4" w:rsidSect="00262B22">
      <w:pgSz w:w="12240" w:h="15840" w:code="1"/>
      <w:pgMar w:top="900" w:right="630" w:bottom="1267" w:left="63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endnote w:type="separator" w:id="-1">
    <w:p w14:paraId="7BC0B7DD" w14:textId="77777777" w:rsidR="00235F87" w:rsidRDefault="00235F87" w:rsidP="00DF3A3F">
      <w:pPr>
        <w:spacing w:after="0" w:line="240" w:lineRule="auto"/>
      </w:pPr>
      <w:r>
        <w:separator/>
      </w:r>
    </w:p>
  </w:endnote>
  <w:endnote w:type="continuationSeparator" w:id="0">
    <w:p w14:paraId="4A246BBF" w14:textId="77777777" w:rsidR="00235F87" w:rsidRDefault="00235F87" w:rsidP="00DF3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footnote w:type="separator" w:id="-1">
    <w:p w14:paraId="0F42DAAB" w14:textId="77777777" w:rsidR="00235F87" w:rsidRDefault="00235F87" w:rsidP="00DF3A3F">
      <w:pPr>
        <w:spacing w:after="0" w:line="240" w:lineRule="auto"/>
      </w:pPr>
      <w:r>
        <w:separator/>
      </w:r>
    </w:p>
  </w:footnote>
  <w:footnote w:type="continuationSeparator" w:id="0">
    <w:p w14:paraId="2380BF63" w14:textId="77777777" w:rsidR="00235F87" w:rsidRDefault="00235F87" w:rsidP="00DF3A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11715AD6"/>
    <w:multiLevelType w:val="hybridMultilevel"/>
    <w:tmpl w:val="73F04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EC0DCD"/>
    <w:multiLevelType w:val="hybridMultilevel"/>
    <w:tmpl w:val="375669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E372F7"/>
    <w:multiLevelType w:val="hybridMultilevel"/>
    <w:tmpl w:val="7EBC5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837935"/>
    <w:multiLevelType w:val="hybridMultilevel"/>
    <w:tmpl w:val="70502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2E2A38"/>
    <w:multiLevelType w:val="hybridMultilevel"/>
    <w:tmpl w:val="C9E4C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7C031D"/>
    <w:multiLevelType w:val="hybridMultilevel"/>
    <w:tmpl w:val="3E048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8C7368"/>
    <w:multiLevelType w:val="hybridMultilevel"/>
    <w:tmpl w:val="6100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EB1483"/>
    <w:multiLevelType w:val="hybridMultilevel"/>
    <w:tmpl w:val="3FAAB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E370AE"/>
    <w:multiLevelType w:val="hybridMultilevel"/>
    <w:tmpl w:val="0DCC9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6902FC"/>
    <w:multiLevelType w:val="hybridMultilevel"/>
    <w:tmpl w:val="53A43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0F0DA2"/>
    <w:multiLevelType w:val="hybridMultilevel"/>
    <w:tmpl w:val="62583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8D0FE6"/>
    <w:multiLevelType w:val="hybridMultilevel"/>
    <w:tmpl w:val="4488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B45B45"/>
    <w:multiLevelType w:val="hybridMultilevel"/>
    <w:tmpl w:val="39AE3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EF2B3D"/>
    <w:multiLevelType w:val="hybridMultilevel"/>
    <w:tmpl w:val="E396A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8E508F"/>
    <w:multiLevelType w:val="hybridMultilevel"/>
    <w:tmpl w:val="A2F89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293FE6"/>
    <w:multiLevelType w:val="hybridMultilevel"/>
    <w:tmpl w:val="A086D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D47545"/>
    <w:multiLevelType w:val="hybridMultilevel"/>
    <w:tmpl w:val="5FA2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80467C"/>
    <w:multiLevelType w:val="hybridMultilevel"/>
    <w:tmpl w:val="A0DED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C85F23"/>
    <w:multiLevelType w:val="hybridMultilevel"/>
    <w:tmpl w:val="0A665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67543A"/>
    <w:multiLevelType w:val="hybridMultilevel"/>
    <w:tmpl w:val="B9C8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1"/>
  </w:num>
  <w:num w:numId="4">
    <w:abstractNumId w:val="9"/>
  </w:num>
  <w:num w:numId="5">
    <w:abstractNumId w:val="15"/>
  </w:num>
  <w:num w:numId="6">
    <w:abstractNumId w:val="5"/>
  </w:num>
  <w:num w:numId="7">
    <w:abstractNumId w:val="12"/>
  </w:num>
  <w:num w:numId="8">
    <w:abstractNumId w:val="13"/>
  </w:num>
  <w:num w:numId="9">
    <w:abstractNumId w:val="18"/>
  </w:num>
  <w:num w:numId="10">
    <w:abstractNumId w:val="14"/>
  </w:num>
  <w:num w:numId="11">
    <w:abstractNumId w:val="4"/>
  </w:num>
  <w:num w:numId="12">
    <w:abstractNumId w:val="3"/>
  </w:num>
  <w:num w:numId="13">
    <w:abstractNumId w:val="7"/>
  </w:num>
  <w:num w:numId="14">
    <w:abstractNumId w:val="6"/>
  </w:num>
  <w:num w:numId="15">
    <w:abstractNumId w:val="8"/>
  </w:num>
  <w:num w:numId="16">
    <w:abstractNumId w:val="0"/>
  </w:num>
  <w:num w:numId="17">
    <w:abstractNumId w:val="17"/>
  </w:num>
  <w:num w:numId="18">
    <w:abstractNumId w:val="10"/>
  </w:num>
  <w:num w:numId="19">
    <w:abstractNumId w:val="2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ExtDQ3MzQ3NDMyMzRW0lEKTi0uzszPAykwqwUAJ8kCgCwAAAA="/>
  </w:docVars>
  <w:rsids>
    <w:rsidRoot w:val="003F1434"/>
    <w:rsid w:val="00060548"/>
    <w:rsid w:val="0006266F"/>
    <w:rsid w:val="000627BF"/>
    <w:rsid w:val="00070CA3"/>
    <w:rsid w:val="000750B0"/>
    <w:rsid w:val="00075F62"/>
    <w:rsid w:val="000A18AF"/>
    <w:rsid w:val="000B3E3E"/>
    <w:rsid w:val="000E2691"/>
    <w:rsid w:val="000E548C"/>
    <w:rsid w:val="00102366"/>
    <w:rsid w:val="00131DDC"/>
    <w:rsid w:val="00132F4A"/>
    <w:rsid w:val="002063F4"/>
    <w:rsid w:val="0021409B"/>
    <w:rsid w:val="00235F87"/>
    <w:rsid w:val="00243165"/>
    <w:rsid w:val="00253481"/>
    <w:rsid w:val="002624CE"/>
    <w:rsid w:val="00262B22"/>
    <w:rsid w:val="0028232D"/>
    <w:rsid w:val="002F19F8"/>
    <w:rsid w:val="002F307F"/>
    <w:rsid w:val="00302531"/>
    <w:rsid w:val="00302D7D"/>
    <w:rsid w:val="003206A5"/>
    <w:rsid w:val="00372661"/>
    <w:rsid w:val="003C34CF"/>
    <w:rsid w:val="003D515F"/>
    <w:rsid w:val="003F1434"/>
    <w:rsid w:val="00406CF1"/>
    <w:rsid w:val="0042045B"/>
    <w:rsid w:val="00435F98"/>
    <w:rsid w:val="00443E7D"/>
    <w:rsid w:val="00462293"/>
    <w:rsid w:val="00487022"/>
    <w:rsid w:val="00487065"/>
    <w:rsid w:val="004964A8"/>
    <w:rsid w:val="004A2DFD"/>
    <w:rsid w:val="004C3CF3"/>
    <w:rsid w:val="004C5FD9"/>
    <w:rsid w:val="004E361F"/>
    <w:rsid w:val="0051713A"/>
    <w:rsid w:val="00536920"/>
    <w:rsid w:val="005809B5"/>
    <w:rsid w:val="00585439"/>
    <w:rsid w:val="00585AC4"/>
    <w:rsid w:val="005925B0"/>
    <w:rsid w:val="005A16BE"/>
    <w:rsid w:val="005B374C"/>
    <w:rsid w:val="006002CC"/>
    <w:rsid w:val="0060236B"/>
    <w:rsid w:val="00604550"/>
    <w:rsid w:val="006119C9"/>
    <w:rsid w:val="006234FB"/>
    <w:rsid w:val="0062674C"/>
    <w:rsid w:val="00650172"/>
    <w:rsid w:val="006662F1"/>
    <w:rsid w:val="00686895"/>
    <w:rsid w:val="0069582D"/>
    <w:rsid w:val="00717C2C"/>
    <w:rsid w:val="00725709"/>
    <w:rsid w:val="00782637"/>
    <w:rsid w:val="007D591C"/>
    <w:rsid w:val="007D69BA"/>
    <w:rsid w:val="0080613B"/>
    <w:rsid w:val="008708AB"/>
    <w:rsid w:val="00886D48"/>
    <w:rsid w:val="008C1F76"/>
    <w:rsid w:val="008C37AD"/>
    <w:rsid w:val="008C3F09"/>
    <w:rsid w:val="008D52A7"/>
    <w:rsid w:val="008D6F99"/>
    <w:rsid w:val="008E5834"/>
    <w:rsid w:val="008F40B2"/>
    <w:rsid w:val="008F4FE0"/>
    <w:rsid w:val="009142E3"/>
    <w:rsid w:val="00920D87"/>
    <w:rsid w:val="00920EC3"/>
    <w:rsid w:val="00976D2E"/>
    <w:rsid w:val="00995D01"/>
    <w:rsid w:val="009B62C6"/>
    <w:rsid w:val="00A20D58"/>
    <w:rsid w:val="00A647DD"/>
    <w:rsid w:val="00A76693"/>
    <w:rsid w:val="00A962B0"/>
    <w:rsid w:val="00AA2904"/>
    <w:rsid w:val="00AF37E6"/>
    <w:rsid w:val="00B46365"/>
    <w:rsid w:val="00B941A9"/>
    <w:rsid w:val="00BC2E60"/>
    <w:rsid w:val="00BD123B"/>
    <w:rsid w:val="00C126C0"/>
    <w:rsid w:val="00C236F9"/>
    <w:rsid w:val="00C64F67"/>
    <w:rsid w:val="00C7561E"/>
    <w:rsid w:val="00C900B2"/>
    <w:rsid w:val="00C9031A"/>
    <w:rsid w:val="00CC3FC2"/>
    <w:rsid w:val="00CC412B"/>
    <w:rsid w:val="00CD4528"/>
    <w:rsid w:val="00CF0827"/>
    <w:rsid w:val="00D27FDC"/>
    <w:rsid w:val="00D53654"/>
    <w:rsid w:val="00D557E2"/>
    <w:rsid w:val="00D96E3C"/>
    <w:rsid w:val="00DB2F15"/>
    <w:rsid w:val="00DB2F5E"/>
    <w:rsid w:val="00DC633F"/>
    <w:rsid w:val="00DD0863"/>
    <w:rsid w:val="00DD5CBB"/>
    <w:rsid w:val="00DE3DAE"/>
    <w:rsid w:val="00DE6EC7"/>
    <w:rsid w:val="00DF3A3F"/>
    <w:rsid w:val="00E13353"/>
    <w:rsid w:val="00E16DA0"/>
    <w:rsid w:val="00E62172"/>
    <w:rsid w:val="00E75973"/>
    <w:rsid w:val="00EA7FDD"/>
    <w:rsid w:val="00EE7DC0"/>
    <w:rsid w:val="00F1068F"/>
    <w:rsid w:val="00F2552E"/>
    <w:rsid w:val="00F40182"/>
    <w:rsid w:val="00F91252"/>
    <w:rsid w:val="00FA092A"/>
    <w:rsid w:val="00FF18A0"/>
    <w:rsid w:val="00FF4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BE2D3D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5F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143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A3F"/>
  </w:style>
  <w:style w:type="paragraph" w:styleId="Footer">
    <w:name w:val="footer"/>
    <w:basedOn w:val="Normal"/>
    <w:link w:val="FooterChar"/>
    <w:uiPriority w:val="99"/>
    <w:unhideWhenUsed/>
    <w:rsid w:val="00DF3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A3F"/>
  </w:style>
  <w:style w:type="paragraph" w:styleId="ListParagraph">
    <w:name w:val="List Paragraph"/>
    <w:basedOn w:val="Normal"/>
    <w:uiPriority w:val="34"/>
    <w:qFormat/>
    <w:rsid w:val="00A962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557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57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75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3</Pages>
  <Words>1022</Words>
  <Characters>5826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i</dc:creator>
  <cp:lastModifiedBy>Microsoft Office User</cp:lastModifiedBy>
  <cp:revision>129</cp:revision>
  <cp:lastPrinted>2017-01-28T06:58:00Z</cp:lastPrinted>
  <dcterms:created xsi:type="dcterms:W3CDTF">2015-09-30T01:13:00Z</dcterms:created>
  <dcterms:modified xsi:type="dcterms:W3CDTF">2019-01-19T12:05:00Z</dcterms:modified>
</cp:coreProperties>
</file>